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1D0968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b/>
          <w:lang w:val="es-DO"/>
        </w:rPr>
      </w:pPr>
      <w:r w:rsidRPr="006B6F0E">
        <w:rPr>
          <w:rFonts w:ascii="Times New Roman" w:hAnsi="Times New Roman" w:cs="Times New Roman"/>
          <w:b/>
          <w:noProof/>
          <w:lang w:val="es-DO" w:eastAsia="es-DO"/>
        </w:rPr>
        <w:drawing>
          <wp:inline distT="0" distB="0" distL="0" distR="0" wp14:anchorId="1F2115E1" wp14:editId="339314EC">
            <wp:extent cx="4165537" cy="2908681"/>
            <wp:effectExtent l="0" t="0" r="6985" b="6350"/>
            <wp:docPr id="2" name="Imagen 1" descr="Gráfic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áfico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689" cy="29227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ECC39" w14:textId="31E51201" w:rsidR="00D82E1D" w:rsidRPr="006B6F0E" w:rsidRDefault="000E2820" w:rsidP="00D82E1D">
      <w:pPr>
        <w:pStyle w:val="Textoindependiente"/>
        <w:jc w:val="center"/>
        <w:rPr>
          <w:rFonts w:ascii="Times New Roman" w:hAnsi="Times New Roman" w:cs="Times New Roman"/>
          <w:b/>
          <w:lang w:val="es-DO"/>
        </w:rPr>
      </w:pPr>
      <w:r>
        <w:rPr>
          <w:rFonts w:ascii="Times New Roman" w:hAnsi="Times New Roman" w:cs="Times New Roman"/>
          <w:b/>
          <w:lang w:val="es-DO"/>
        </w:rPr>
        <w:t>Dirección General de</w:t>
      </w:r>
      <w:r w:rsidR="00BB34E1">
        <w:rPr>
          <w:rFonts w:ascii="Times New Roman" w:hAnsi="Times New Roman" w:cs="Times New Roman"/>
          <w:b/>
          <w:lang w:val="es-DO"/>
        </w:rPr>
        <w:t xml:space="preserve"> las </w:t>
      </w:r>
      <w:r>
        <w:rPr>
          <w:rFonts w:ascii="Times New Roman" w:hAnsi="Times New Roman" w:cs="Times New Roman"/>
          <w:b/>
          <w:lang w:val="es-DO"/>
        </w:rPr>
        <w:t xml:space="preserve"> Escuela V</w:t>
      </w:r>
      <w:r w:rsidR="00D82E1D" w:rsidRPr="006B6F0E">
        <w:rPr>
          <w:rFonts w:ascii="Times New Roman" w:hAnsi="Times New Roman" w:cs="Times New Roman"/>
          <w:b/>
          <w:lang w:val="es-DO"/>
        </w:rPr>
        <w:t xml:space="preserve">ocacional de las FF.AA y </w:t>
      </w:r>
      <w:r w:rsidR="00894B5D" w:rsidRPr="006B6F0E">
        <w:rPr>
          <w:rFonts w:ascii="Times New Roman" w:hAnsi="Times New Roman" w:cs="Times New Roman"/>
          <w:b/>
          <w:lang w:val="es-DO"/>
        </w:rPr>
        <w:t xml:space="preserve">de </w:t>
      </w:r>
      <w:r w:rsidR="00D82E1D" w:rsidRPr="006B6F0E">
        <w:rPr>
          <w:rFonts w:ascii="Times New Roman" w:hAnsi="Times New Roman" w:cs="Times New Roman"/>
          <w:b/>
          <w:lang w:val="es-DO"/>
        </w:rPr>
        <w:t>la PN</w:t>
      </w:r>
    </w:p>
    <w:p w14:paraId="13ED80D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1974CC04" w14:textId="16381EE9" w:rsidR="00D82E1D" w:rsidRPr="006B6F0E" w:rsidRDefault="000E2820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  <w:r>
        <w:rPr>
          <w:noProof/>
          <w:lang w:val="es-DO" w:eastAsia="es-D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79866C" wp14:editId="0342F349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6021705" cy="988060"/>
                <wp:effectExtent l="0" t="0" r="0" b="2540"/>
                <wp:wrapSquare wrapText="bothSides"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1705" cy="9885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BAE067" w14:textId="61387A72" w:rsidR="000E2820" w:rsidRPr="00B81A19" w:rsidRDefault="000E2820" w:rsidP="000E2820">
                            <w:pPr>
                              <w:pStyle w:val="Textoindependiente"/>
                              <w:jc w:val="center"/>
                              <w:rPr>
                                <w:rFonts w:ascii="Times New Roman" w:hAnsi="Times New Roman" w:cs="Times New Roman"/>
                                <w:color w:val="5B9BD5" w:themeColor="accent1"/>
                                <w:sz w:val="52"/>
                                <w:szCs w:val="72"/>
                                <w:lang w:val="es-E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81A19">
                              <w:rPr>
                                <w:rFonts w:ascii="Times New Roman" w:hAnsi="Times New Roman" w:cs="Times New Roman"/>
                                <w:color w:val="5B9BD5" w:themeColor="accent1"/>
                                <w:sz w:val="52"/>
                                <w:szCs w:val="72"/>
                                <w:lang w:val="es-E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RME DEL TRIMESTRE JULIO-SEPTIEMBRE</w:t>
                            </w:r>
                            <w:r w:rsidR="00C36DDD" w:rsidRPr="00B81A19">
                              <w:rPr>
                                <w:rFonts w:ascii="Times New Roman" w:hAnsi="Times New Roman" w:cs="Times New Roman"/>
                                <w:color w:val="5B9BD5" w:themeColor="accent1"/>
                                <w:sz w:val="52"/>
                                <w:szCs w:val="72"/>
                                <w:lang w:val="es-E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DEL POA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79866C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0;margin-top:22.8pt;width:474.15pt;height:77.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" filled="f" stroked="f">
                <v:textbox>
                  <w:txbxContent>
                    <w:p w14:paraId="47BAE067" w14:textId="61387A72" w:rsidR="000E2820" w:rsidRPr="00B81A19" w:rsidRDefault="000E2820" w:rsidP="000E2820">
                      <w:pPr>
                        <w:pStyle w:val="Textoindependiente"/>
                        <w:jc w:val="center"/>
                        <w:rPr>
                          <w:rFonts w:ascii="Times New Roman" w:hAnsi="Times New Roman" w:cs="Times New Roman"/>
                          <w:color w:val="5B9BD5" w:themeColor="accent1"/>
                          <w:sz w:val="52"/>
                          <w:szCs w:val="72"/>
                          <w:lang w:val="es-E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81A19">
                        <w:rPr>
                          <w:rFonts w:ascii="Times New Roman" w:hAnsi="Times New Roman" w:cs="Times New Roman"/>
                          <w:color w:val="5B9BD5" w:themeColor="accent1"/>
                          <w:sz w:val="52"/>
                          <w:szCs w:val="72"/>
                          <w:lang w:val="es-E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RME DEL TRIMESTRE JULIO-SEPTIEMBRE</w:t>
                      </w:r>
                      <w:r w:rsidR="00C36DDD" w:rsidRPr="00B81A19">
                        <w:rPr>
                          <w:rFonts w:ascii="Times New Roman" w:hAnsi="Times New Roman" w:cs="Times New Roman"/>
                          <w:color w:val="5B9BD5" w:themeColor="accent1"/>
                          <w:sz w:val="52"/>
                          <w:szCs w:val="72"/>
                          <w:lang w:val="es-E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DEL POA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6D35F25" w14:textId="3F435C48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05F5F27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5B855689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7DFF4C48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ES"/>
        </w:rPr>
      </w:pPr>
    </w:p>
    <w:p w14:paraId="461E50DB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</w:p>
    <w:p w14:paraId="1410AE37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Santo Domingo, D.N. República Dominicana</w:t>
      </w:r>
    </w:p>
    <w:p w14:paraId="5EF8207C" w14:textId="1B296715" w:rsidR="00D82E1D" w:rsidRPr="006B6F0E" w:rsidRDefault="00B81A19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  <w:r>
        <w:rPr>
          <w:rFonts w:ascii="Times New Roman" w:hAnsi="Times New Roman" w:cs="Times New Roman"/>
          <w:lang w:val="es-DO"/>
        </w:rPr>
        <w:t>Septiembre</w:t>
      </w:r>
      <w:r w:rsidR="00D82E1D" w:rsidRPr="006B6F0E">
        <w:rPr>
          <w:rFonts w:ascii="Times New Roman" w:hAnsi="Times New Roman" w:cs="Times New Roman"/>
          <w:lang w:val="es-DO"/>
        </w:rPr>
        <w:t>, 20</w:t>
      </w:r>
      <w:r w:rsidR="00137A47" w:rsidRPr="006B6F0E">
        <w:rPr>
          <w:rFonts w:ascii="Times New Roman" w:hAnsi="Times New Roman" w:cs="Times New Roman"/>
          <w:lang w:val="es-DO"/>
        </w:rPr>
        <w:t>2</w:t>
      </w:r>
      <w:r w:rsidR="00794538" w:rsidRPr="006B6F0E">
        <w:rPr>
          <w:rFonts w:ascii="Times New Roman" w:hAnsi="Times New Roman" w:cs="Times New Roman"/>
          <w:lang w:val="es-DO"/>
        </w:rPr>
        <w:t>3</w:t>
      </w:r>
    </w:p>
    <w:p w14:paraId="70033133" w14:textId="77777777" w:rsidR="00D82E1D" w:rsidRPr="006B6F0E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</w:p>
    <w:p w14:paraId="458370E8" w14:textId="66387094" w:rsidR="00D82E1D" w:rsidRDefault="00D82E1D" w:rsidP="00D82E1D">
      <w:pPr>
        <w:pStyle w:val="Textoindependiente"/>
        <w:jc w:val="center"/>
        <w:rPr>
          <w:rFonts w:ascii="Times New Roman" w:hAnsi="Times New Roman" w:cs="Times New Roman"/>
          <w:lang w:val="es-DO"/>
        </w:rPr>
      </w:pPr>
      <w:r w:rsidRPr="00BB34E1">
        <w:rPr>
          <w:rFonts w:ascii="Times New Roman" w:hAnsi="Times New Roman" w:cs="Times New Roman"/>
          <w:b/>
          <w:lang w:val="es-DO"/>
        </w:rPr>
        <w:t xml:space="preserve">Elaborado: </w:t>
      </w:r>
      <w:r w:rsidR="00BB34E1" w:rsidRPr="00BB34E1">
        <w:rPr>
          <w:rFonts w:ascii="Times New Roman" w:hAnsi="Times New Roman" w:cs="Times New Roman"/>
          <w:lang w:val="es-DO"/>
        </w:rPr>
        <w:t>Subdirección Técnica de las Escuela Vocacional de las FF.AA y de la PN</w:t>
      </w:r>
      <w:r w:rsidR="00BB34E1">
        <w:rPr>
          <w:rFonts w:ascii="Times New Roman" w:hAnsi="Times New Roman" w:cs="Times New Roman"/>
          <w:lang w:val="es-DO"/>
        </w:rPr>
        <w:t>.</w:t>
      </w:r>
    </w:p>
    <w:p w14:paraId="57A51C6F" w14:textId="5F9F217F" w:rsidR="00BB34E1" w:rsidRPr="00BB34E1" w:rsidRDefault="00C36DDD" w:rsidP="00C36DDD">
      <w:pPr>
        <w:pStyle w:val="Textoindependiente"/>
        <w:rPr>
          <w:rFonts w:ascii="Times New Roman" w:hAnsi="Times New Roman" w:cs="Times New Roman"/>
          <w:b/>
          <w:lang w:val="es-DO"/>
        </w:rPr>
      </w:pPr>
      <w:r>
        <w:rPr>
          <w:rFonts w:ascii="Times New Roman" w:hAnsi="Times New Roman" w:cs="Times New Roman"/>
          <w:lang w:val="es-DO"/>
        </w:rPr>
        <w:t xml:space="preserve">                               </w:t>
      </w:r>
      <w:r w:rsidR="00BB34E1">
        <w:rPr>
          <w:rFonts w:ascii="Times New Roman" w:hAnsi="Times New Roman" w:cs="Times New Roman"/>
          <w:lang w:val="es-DO"/>
        </w:rPr>
        <w:t>Departamento de Planificación</w:t>
      </w:r>
      <w:r w:rsidR="00AF1905">
        <w:rPr>
          <w:rFonts w:ascii="Times New Roman" w:hAnsi="Times New Roman" w:cs="Times New Roman"/>
          <w:lang w:val="es-DO"/>
        </w:rPr>
        <w:t xml:space="preserve"> y </w:t>
      </w:r>
      <w:r>
        <w:rPr>
          <w:rFonts w:ascii="Times New Roman" w:hAnsi="Times New Roman" w:cs="Times New Roman"/>
          <w:lang w:val="es-DO"/>
        </w:rPr>
        <w:t>D</w:t>
      </w:r>
      <w:r w:rsidR="00BB34E1">
        <w:rPr>
          <w:rFonts w:ascii="Times New Roman" w:hAnsi="Times New Roman" w:cs="Times New Roman"/>
          <w:lang w:val="es-DO"/>
        </w:rPr>
        <w:t>esarrollo.</w:t>
      </w:r>
    </w:p>
    <w:p w14:paraId="1550CD3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57DDFDD7" w14:textId="77777777" w:rsidR="00C36DDD" w:rsidRP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sz w:val="18"/>
          <w:lang w:val="es-ES"/>
        </w:rPr>
      </w:pPr>
    </w:p>
    <w:p w14:paraId="6D741228" w14:textId="3F91B6BE" w:rsidR="00C36DDD" w:rsidRPr="00C36DDD" w:rsidRDefault="00C36DDD" w:rsidP="00205176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2060"/>
        <w:jc w:val="center"/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INFORME DEL TRIMESTR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L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DEL POA 2023, DE LA DIRECCION GENERAL DE LAS ESCUELAS VOCACIONALES DE LAS FF.FF Y DE LA PN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, CORRESPONDIENTE A 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JULIO-SEPTIEMBRE</w:t>
      </w:r>
      <w:r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.</w:t>
      </w:r>
      <w:r w:rsidRPr="00C36DDD">
        <w:rPr>
          <w:rFonts w:ascii="Times New Roman" w:hAnsi="Times New Roman" w:cs="Times New Roman"/>
          <w:b/>
          <w:color w:val="A5A5A5" w:themeColor="accent3"/>
          <w:sz w:val="40"/>
          <w:szCs w:val="72"/>
          <w:lang w:val="es-ES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</w:t>
      </w:r>
    </w:p>
    <w:p w14:paraId="4F9822A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A76F6B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0E41A08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29C7844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62AED7D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7E5AFC0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1941C55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A0FE2F1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E81E6E8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7884245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072806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43B40FB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DCC7ADC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58922DE0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7AF6D03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99E2EF5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747C65B6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356E8D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18300F93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6D2311B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48B27CD9" w14:textId="77777777" w:rsidR="00C36DDD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026C78D6" w14:textId="77777777" w:rsidR="00C36DDD" w:rsidRPr="006B6F0E" w:rsidRDefault="00C36DDD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</w:p>
    <w:p w14:paraId="6B46B327" w14:textId="7704520F" w:rsidR="00D82E1D" w:rsidRPr="006B6F0E" w:rsidRDefault="000E2820" w:rsidP="00825862">
      <w:pPr>
        <w:pStyle w:val="Textoindependiente"/>
        <w:jc w:val="center"/>
        <w:rPr>
          <w:rFonts w:ascii="Times New Roman" w:hAnsi="Times New Roman" w:cs="Times New Roman"/>
          <w:b/>
          <w:lang w:val="es-ES"/>
        </w:rPr>
      </w:pPr>
      <w:r w:rsidRPr="006B6F0E">
        <w:rPr>
          <w:rFonts w:ascii="Times New Roman" w:hAnsi="Times New Roman" w:cs="Times New Roman"/>
          <w:b/>
          <w:lang w:val="es-ES"/>
        </w:rPr>
        <w:lastRenderedPageBreak/>
        <w:t>RESULTADOS EVALUACIÓN DEL TERCER TRIMESTRE  DEL PLAN OPERATIVO ANUAL 2023</w:t>
      </w:r>
    </w:p>
    <w:p w14:paraId="1253D1D0" w14:textId="77777777" w:rsidR="00D82E1D" w:rsidRPr="006B6F0E" w:rsidRDefault="00D82E1D" w:rsidP="00D82E1D">
      <w:pPr>
        <w:pStyle w:val="Textoindependiente"/>
        <w:jc w:val="right"/>
        <w:rPr>
          <w:rFonts w:ascii="Times New Roman" w:hAnsi="Times New Roman" w:cs="Times New Roman"/>
          <w:b/>
          <w:lang w:val="es-ES"/>
        </w:rPr>
      </w:pPr>
    </w:p>
    <w:p w14:paraId="34A4C8BE" w14:textId="77777777" w:rsidR="00D82E1D" w:rsidRPr="000E2820" w:rsidRDefault="00D82E1D" w:rsidP="00D82E1D">
      <w:pPr>
        <w:pStyle w:val="Compact"/>
        <w:numPr>
          <w:ilvl w:val="0"/>
          <w:numId w:val="1"/>
        </w:numPr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>Resultados por número de productos y Actividades</w:t>
      </w:r>
    </w:p>
    <w:p w14:paraId="30B5F2FF" w14:textId="435E72C0" w:rsidR="00D82E1D" w:rsidRPr="006B6F0E" w:rsidRDefault="00D82E1D" w:rsidP="000E2820">
      <w:pPr>
        <w:pStyle w:val="FirstParagraph"/>
        <w:ind w:right="545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Dirección General de la Escuelas Vocacionales de las FF. AA y </w:t>
      </w:r>
      <w:r w:rsidR="00894B5D" w:rsidRPr="006B6F0E">
        <w:rPr>
          <w:rFonts w:ascii="Times New Roman" w:hAnsi="Times New Roman" w:cs="Times New Roman"/>
          <w:lang w:val="es-DO"/>
        </w:rPr>
        <w:t xml:space="preserve"> de </w:t>
      </w:r>
      <w:r w:rsidRPr="006B6F0E">
        <w:rPr>
          <w:rFonts w:ascii="Times New Roman" w:hAnsi="Times New Roman" w:cs="Times New Roman"/>
          <w:lang w:val="es-DO"/>
        </w:rPr>
        <w:t xml:space="preserve">la PN en la ejecución de su Plan Operativo </w:t>
      </w:r>
      <w:r w:rsidR="00137A47" w:rsidRPr="006B6F0E">
        <w:rPr>
          <w:rFonts w:ascii="Times New Roman" w:hAnsi="Times New Roman" w:cs="Times New Roman"/>
          <w:lang w:val="es-DO"/>
        </w:rPr>
        <w:t>General 202</w:t>
      </w:r>
      <w:r w:rsidR="002C27D5" w:rsidRPr="006B6F0E">
        <w:rPr>
          <w:rFonts w:ascii="Times New Roman" w:hAnsi="Times New Roman" w:cs="Times New Roman"/>
          <w:lang w:val="es-DO"/>
        </w:rPr>
        <w:t>3</w:t>
      </w:r>
      <w:r w:rsidRPr="006B6F0E">
        <w:rPr>
          <w:rFonts w:ascii="Times New Roman" w:hAnsi="Times New Roman" w:cs="Times New Roman"/>
          <w:lang w:val="es-DO"/>
        </w:rPr>
        <w:t xml:space="preserve">, para la evaluación </w:t>
      </w:r>
      <w:r w:rsidR="00894B5D" w:rsidRPr="006B6F0E">
        <w:rPr>
          <w:rFonts w:ascii="Times New Roman" w:hAnsi="Times New Roman" w:cs="Times New Roman"/>
          <w:lang w:val="es-DO"/>
        </w:rPr>
        <w:t xml:space="preserve">Tercer Trimestre </w:t>
      </w:r>
      <w:r w:rsidRPr="006B6F0E">
        <w:rPr>
          <w:rFonts w:ascii="Times New Roman" w:hAnsi="Times New Roman" w:cs="Times New Roman"/>
          <w:lang w:val="es-DO"/>
        </w:rPr>
        <w:t xml:space="preserve"> las áreas departamentales lograron avances en sus </w:t>
      </w:r>
      <w:r w:rsidR="00137A47" w:rsidRPr="006B6F0E">
        <w:rPr>
          <w:rFonts w:ascii="Times New Roman" w:hAnsi="Times New Roman" w:cs="Times New Roman"/>
          <w:lang w:val="es-DO"/>
        </w:rPr>
        <w:t>quince (1</w:t>
      </w:r>
      <w:r w:rsidRPr="006B6F0E">
        <w:rPr>
          <w:rFonts w:ascii="Times New Roman" w:hAnsi="Times New Roman" w:cs="Times New Roman"/>
          <w:lang w:val="es-DO"/>
        </w:rPr>
        <w:t xml:space="preserve">5) productos, </w:t>
      </w:r>
      <w:r w:rsidR="00D42938" w:rsidRPr="006B6F0E">
        <w:rPr>
          <w:rFonts w:ascii="Times New Roman" w:hAnsi="Times New Roman" w:cs="Times New Roman"/>
          <w:lang w:val="es-DO"/>
        </w:rPr>
        <w:t>veintiuno (21</w:t>
      </w:r>
      <w:r w:rsidRPr="006B6F0E">
        <w:rPr>
          <w:rFonts w:ascii="Times New Roman" w:hAnsi="Times New Roman" w:cs="Times New Roman"/>
          <w:lang w:val="es-DO"/>
        </w:rPr>
        <w:t>) actividades planificadas, logrando los siguientes resultados:</w:t>
      </w:r>
    </w:p>
    <w:p w14:paraId="4F37EF89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38"/>
        <w:gridCol w:w="1784"/>
        <w:gridCol w:w="1775"/>
        <w:gridCol w:w="1827"/>
        <w:gridCol w:w="1816"/>
      </w:tblGrid>
      <w:tr w:rsidR="006B6F0E" w:rsidRPr="006B6F0E" w14:paraId="0B5A079D" w14:textId="77777777" w:rsidTr="006B6F0E">
        <w:tc>
          <w:tcPr>
            <w:tcW w:w="1838" w:type="dxa"/>
            <w:shd w:val="clear" w:color="auto" w:fill="DEEAF6" w:themeFill="accent1" w:themeFillTint="33"/>
          </w:tcPr>
          <w:p w14:paraId="2FED3EE0" w14:textId="77777777" w:rsidR="00D82E1D" w:rsidRPr="00C36DDD" w:rsidRDefault="00D82E1D" w:rsidP="007C2DD6">
            <w:pPr>
              <w:pStyle w:val="Textoindependiente"/>
              <w:ind w:right="-108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84" w:type="dxa"/>
            <w:shd w:val="clear" w:color="auto" w:fill="DEEAF6" w:themeFill="accent1" w:themeFillTint="33"/>
          </w:tcPr>
          <w:p w14:paraId="3B91E4A0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775" w:type="dxa"/>
            <w:shd w:val="clear" w:color="auto" w:fill="DEEAF6" w:themeFill="accent1" w:themeFillTint="33"/>
          </w:tcPr>
          <w:p w14:paraId="66FCB26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27" w:type="dxa"/>
            <w:shd w:val="clear" w:color="auto" w:fill="DEEAF6" w:themeFill="accent1" w:themeFillTint="33"/>
          </w:tcPr>
          <w:p w14:paraId="07540E6E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816" w:type="dxa"/>
            <w:shd w:val="clear" w:color="auto" w:fill="DEEAF6" w:themeFill="accent1" w:themeFillTint="33"/>
          </w:tcPr>
          <w:p w14:paraId="3EBA479C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6B6F0E" w:rsidRPr="006B6F0E" w14:paraId="5BF7AD31" w14:textId="77777777" w:rsidTr="007F6A72">
        <w:tc>
          <w:tcPr>
            <w:tcW w:w="1838" w:type="dxa"/>
          </w:tcPr>
          <w:p w14:paraId="17E2C0A5" w14:textId="77777777" w:rsidR="00D82E1D" w:rsidRPr="006B6F0E" w:rsidRDefault="007C2DD6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5</w:t>
            </w:r>
          </w:p>
          <w:p w14:paraId="71052CAA" w14:textId="77777777" w:rsidR="00D82E1D" w:rsidRPr="006B6F0E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00 %</w:t>
            </w:r>
          </w:p>
        </w:tc>
        <w:tc>
          <w:tcPr>
            <w:tcW w:w="1784" w:type="dxa"/>
          </w:tcPr>
          <w:p w14:paraId="6E8F74D5" w14:textId="1D208EF3" w:rsidR="00D82E1D" w:rsidRPr="006B6F0E" w:rsidRDefault="004A00B7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7</w:t>
            </w:r>
          </w:p>
          <w:p w14:paraId="108211FB" w14:textId="66EEC680" w:rsidR="00D82E1D" w:rsidRPr="006B6F0E" w:rsidRDefault="0029228E" w:rsidP="0029228E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6.6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775" w:type="dxa"/>
          </w:tcPr>
          <w:p w14:paraId="68F894BC" w14:textId="77777777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6</w:t>
            </w:r>
          </w:p>
          <w:p w14:paraId="236EE63C" w14:textId="77777777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0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827" w:type="dxa"/>
          </w:tcPr>
          <w:p w14:paraId="708361E3" w14:textId="2276750A" w:rsidR="00D82E1D" w:rsidRPr="006B6F0E" w:rsidRDefault="00C71D7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  </w:t>
            </w:r>
            <w:r w:rsidR="004A00B7"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  <w:p w14:paraId="7B4F365A" w14:textId="038319A7" w:rsidR="00D82E1D" w:rsidRPr="006B6F0E" w:rsidRDefault="0029228E" w:rsidP="0029228E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3.3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816" w:type="dxa"/>
          </w:tcPr>
          <w:p w14:paraId="28E5025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  <w:p w14:paraId="7496E5B8" w14:textId="2906CE8A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  <w:r w:rsidR="00BB34E1"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</w:tr>
    </w:tbl>
    <w:p w14:paraId="47BC19A0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97"/>
        <w:gridCol w:w="1815"/>
        <w:gridCol w:w="1701"/>
        <w:gridCol w:w="1879"/>
        <w:gridCol w:w="1806"/>
      </w:tblGrid>
      <w:tr w:rsidR="006B6F0E" w:rsidRPr="006B6F0E" w14:paraId="553F7127" w14:textId="77777777" w:rsidTr="000E2820">
        <w:tc>
          <w:tcPr>
            <w:tcW w:w="1866" w:type="dxa"/>
            <w:shd w:val="clear" w:color="auto" w:fill="DEEAF6" w:themeFill="accent1" w:themeFillTint="33"/>
          </w:tcPr>
          <w:p w14:paraId="162FED63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815" w:type="dxa"/>
            <w:shd w:val="clear" w:color="auto" w:fill="DEEAF6" w:themeFill="accent1" w:themeFillTint="33"/>
          </w:tcPr>
          <w:p w14:paraId="47B2B5C6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2DF4395C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79" w:type="dxa"/>
            <w:shd w:val="clear" w:color="auto" w:fill="DEEAF6" w:themeFill="accent1" w:themeFillTint="33"/>
          </w:tcPr>
          <w:p w14:paraId="108B377F" w14:textId="77777777" w:rsidR="00475780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</w:t>
            </w:r>
          </w:p>
          <w:p w14:paraId="0D493C64" w14:textId="47DCB45D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DIENTE</w:t>
            </w:r>
          </w:p>
        </w:tc>
        <w:tc>
          <w:tcPr>
            <w:tcW w:w="1806" w:type="dxa"/>
            <w:shd w:val="clear" w:color="auto" w:fill="DEEAF6" w:themeFill="accent1" w:themeFillTint="33"/>
          </w:tcPr>
          <w:p w14:paraId="4D9E841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6B6F0E" w:rsidRPr="006B6F0E" w14:paraId="665BEA4E" w14:textId="77777777" w:rsidTr="000E2820">
        <w:tc>
          <w:tcPr>
            <w:tcW w:w="1866" w:type="dxa"/>
          </w:tcPr>
          <w:p w14:paraId="7DE4C17A" w14:textId="77777777" w:rsidR="00D82E1D" w:rsidRPr="006B6F0E" w:rsidRDefault="00D42938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1</w:t>
            </w:r>
          </w:p>
          <w:p w14:paraId="4BDF5D21" w14:textId="77777777" w:rsidR="00D82E1D" w:rsidRPr="006B6F0E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00 %</w:t>
            </w:r>
          </w:p>
        </w:tc>
        <w:tc>
          <w:tcPr>
            <w:tcW w:w="1815" w:type="dxa"/>
          </w:tcPr>
          <w:p w14:paraId="5304A5E9" w14:textId="6C7C68B1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 xml:space="preserve">          </w:t>
            </w:r>
            <w:r w:rsidR="004A00B7" w:rsidRPr="006B6F0E">
              <w:rPr>
                <w:rFonts w:ascii="Times New Roman" w:hAnsi="Times New Roman" w:cs="Times New Roman"/>
                <w:lang w:val="es-ES"/>
              </w:rPr>
              <w:t>1</w:t>
            </w:r>
            <w:r w:rsidR="003B737A"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  <w:p w14:paraId="745DBD33" w14:textId="3ED1CDA0" w:rsidR="00D82E1D" w:rsidRPr="006B6F0E" w:rsidRDefault="003B737A" w:rsidP="003B737A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57.1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701" w:type="dxa"/>
          </w:tcPr>
          <w:p w14:paraId="4B303A66" w14:textId="74120567" w:rsidR="00D82E1D" w:rsidRPr="006B6F0E" w:rsidRDefault="003B73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5</w:t>
            </w:r>
          </w:p>
          <w:p w14:paraId="143D320D" w14:textId="240A6BAF" w:rsidR="00D82E1D" w:rsidRPr="006B6F0E" w:rsidRDefault="003B737A" w:rsidP="003B737A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3.8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879" w:type="dxa"/>
          </w:tcPr>
          <w:p w14:paraId="0AB5CBC8" w14:textId="7E816F68" w:rsidR="00D82E1D" w:rsidRPr="006B6F0E" w:rsidRDefault="004A00B7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  <w:p w14:paraId="7B576DD3" w14:textId="37AE20C8" w:rsidR="00D82E1D" w:rsidRPr="006B6F0E" w:rsidRDefault="0029228E" w:rsidP="0029228E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9.</w:t>
            </w:r>
            <w:r w:rsidR="001025A7" w:rsidRPr="006B6F0E"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806" w:type="dxa"/>
          </w:tcPr>
          <w:p w14:paraId="641D445E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  <w:p w14:paraId="51D4A8C8" w14:textId="052E51EA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  <w:r w:rsidR="00BB34E1">
              <w:rPr>
                <w:rFonts w:ascii="Times New Roman" w:hAnsi="Times New Roman" w:cs="Times New Roman"/>
                <w:lang w:val="es-DO"/>
              </w:rPr>
              <w:t xml:space="preserve"> </w:t>
            </w:r>
            <w:r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</w:tr>
    </w:tbl>
    <w:p w14:paraId="6F389085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680D248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5B3ED2DD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142C4C3E" w14:textId="77777777" w:rsidR="00D82E1D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5496BF54" w14:textId="77777777" w:rsidR="006B6F0E" w:rsidRDefault="006B6F0E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3636D381" w14:textId="77777777" w:rsidR="006B6F0E" w:rsidRPr="006B6F0E" w:rsidRDefault="006B6F0E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0275A5D8" w14:textId="77777777" w:rsidR="00825862" w:rsidRPr="006B6F0E" w:rsidRDefault="00825862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7667EF3C" w14:textId="77777777" w:rsidR="00825862" w:rsidRPr="006B6F0E" w:rsidRDefault="00825862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0C51D19B" w14:textId="77777777" w:rsidR="00825862" w:rsidRPr="006B6F0E" w:rsidRDefault="00825862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39E2D4A4" w14:textId="77777777" w:rsidR="00825862" w:rsidRPr="006B6F0E" w:rsidRDefault="00825862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19E8AEC3" w14:textId="77777777" w:rsidR="00D82E1D" w:rsidRPr="000E2820" w:rsidRDefault="00D82E1D" w:rsidP="00D82E1D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b/>
          <w:u w:val="single"/>
          <w:lang w:val="es-DO"/>
        </w:rPr>
        <w:lastRenderedPageBreak/>
        <w:t>Cuadro General de Resultados:</w:t>
      </w:r>
    </w:p>
    <w:p w14:paraId="0E852936" w14:textId="4B53DC5D" w:rsidR="00D82E1D" w:rsidRPr="006B6F0E" w:rsidRDefault="00D82E1D" w:rsidP="00D82E1D">
      <w:pPr>
        <w:pStyle w:val="FirstParagraph"/>
        <w:rPr>
          <w:rFonts w:ascii="Times New Roman" w:hAnsi="Times New Roman" w:cs="Times New Roman"/>
          <w:lang w:val="es-ES"/>
        </w:rPr>
      </w:pPr>
      <w:r w:rsidRPr="006B6F0E">
        <w:rPr>
          <w:rFonts w:ascii="Times New Roman" w:hAnsi="Times New Roman" w:cs="Times New Roman"/>
          <w:lang w:val="es-DO"/>
        </w:rPr>
        <w:t xml:space="preserve">En los siguientes cuadros se presentan los resultados </w:t>
      </w:r>
      <w:r w:rsidR="00B72D5D" w:rsidRPr="006B6F0E">
        <w:rPr>
          <w:rFonts w:ascii="Times New Roman" w:hAnsi="Times New Roman" w:cs="Times New Roman"/>
          <w:lang w:val="es-DO"/>
        </w:rPr>
        <w:t xml:space="preserve">tercer </w:t>
      </w:r>
      <w:r w:rsidRPr="006B6F0E">
        <w:rPr>
          <w:rFonts w:ascii="Times New Roman" w:hAnsi="Times New Roman" w:cs="Times New Roman"/>
          <w:lang w:val="es-DO"/>
        </w:rPr>
        <w:t xml:space="preserve"> nivel</w:t>
      </w:r>
      <w:r w:rsidRPr="006B6F0E">
        <w:rPr>
          <w:rFonts w:ascii="Times New Roman" w:hAnsi="Times New Roman" w:cs="Times New Roman"/>
          <w:lang w:val="es-ES"/>
        </w:rPr>
        <w:t xml:space="preserve"> de cumplimiento por cada área de trabajo:</w:t>
      </w:r>
    </w:p>
    <w:p w14:paraId="258AC334" w14:textId="47118E72" w:rsidR="00D82E1D" w:rsidRPr="000E2820" w:rsidRDefault="000E2820" w:rsidP="00D82E1D">
      <w:pPr>
        <w:pStyle w:val="Textoindependiente"/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Cuadro de los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de Resultados de los </w:t>
      </w: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productos institucionale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2"/>
        <w:gridCol w:w="2095"/>
        <w:gridCol w:w="1310"/>
        <w:gridCol w:w="1281"/>
        <w:gridCol w:w="1214"/>
        <w:gridCol w:w="1294"/>
        <w:gridCol w:w="1274"/>
      </w:tblGrid>
      <w:tr w:rsidR="006B6F0E" w:rsidRPr="006B6F0E" w14:paraId="5E3F4084" w14:textId="77777777" w:rsidTr="006B6F0E">
        <w:trPr>
          <w:trHeight w:val="452"/>
        </w:trPr>
        <w:tc>
          <w:tcPr>
            <w:tcW w:w="572" w:type="dxa"/>
            <w:vMerge w:val="restart"/>
            <w:shd w:val="clear" w:color="auto" w:fill="DEEAF6" w:themeFill="accent1" w:themeFillTint="33"/>
          </w:tcPr>
          <w:p w14:paraId="576F5969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</w:rPr>
            </w:pPr>
            <w:r w:rsidRPr="006B6F0E">
              <w:rPr>
                <w:rFonts w:ascii="Times New Roman" w:hAnsi="Times New Roman" w:cs="Times New Roman"/>
                <w:b/>
              </w:rPr>
              <w:t>No.</w:t>
            </w:r>
          </w:p>
        </w:tc>
        <w:tc>
          <w:tcPr>
            <w:tcW w:w="2095" w:type="dxa"/>
            <w:vMerge w:val="restart"/>
            <w:shd w:val="clear" w:color="auto" w:fill="DEEAF6" w:themeFill="accent1" w:themeFillTint="33"/>
          </w:tcPr>
          <w:p w14:paraId="65C601D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Áreas</w:t>
            </w:r>
          </w:p>
        </w:tc>
        <w:tc>
          <w:tcPr>
            <w:tcW w:w="1310" w:type="dxa"/>
            <w:vMerge w:val="restart"/>
            <w:shd w:val="clear" w:color="auto" w:fill="DEEAF6" w:themeFill="accent1" w:themeFillTint="33"/>
          </w:tcPr>
          <w:p w14:paraId="78414FC5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No. de Productos</w:t>
            </w:r>
          </w:p>
        </w:tc>
        <w:tc>
          <w:tcPr>
            <w:tcW w:w="5063" w:type="dxa"/>
            <w:gridSpan w:val="4"/>
            <w:shd w:val="clear" w:color="auto" w:fill="DEEAF6" w:themeFill="accent1" w:themeFillTint="33"/>
          </w:tcPr>
          <w:p w14:paraId="7C9E4162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roductos</w:t>
            </w:r>
          </w:p>
        </w:tc>
      </w:tr>
      <w:tr w:rsidR="006B6F0E" w:rsidRPr="006B6F0E" w14:paraId="71D2580E" w14:textId="77777777" w:rsidTr="006B6F0E">
        <w:trPr>
          <w:trHeight w:val="473"/>
        </w:trPr>
        <w:tc>
          <w:tcPr>
            <w:tcW w:w="572" w:type="dxa"/>
            <w:vMerge/>
          </w:tcPr>
          <w:p w14:paraId="3B9AE1C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095" w:type="dxa"/>
            <w:vMerge/>
          </w:tcPr>
          <w:p w14:paraId="3FD4FA6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310" w:type="dxa"/>
            <w:vMerge/>
          </w:tcPr>
          <w:p w14:paraId="6897B44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281" w:type="dxa"/>
            <w:shd w:val="clear" w:color="auto" w:fill="DEEAF6" w:themeFill="accent1" w:themeFillTint="33"/>
          </w:tcPr>
          <w:p w14:paraId="1EEB3C9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214" w:type="dxa"/>
            <w:shd w:val="clear" w:color="auto" w:fill="DEEAF6" w:themeFill="accent1" w:themeFillTint="33"/>
          </w:tcPr>
          <w:p w14:paraId="417F526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294" w:type="dxa"/>
            <w:shd w:val="clear" w:color="auto" w:fill="DEEAF6" w:themeFill="accent1" w:themeFillTint="33"/>
          </w:tcPr>
          <w:p w14:paraId="4C8A11F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274" w:type="dxa"/>
            <w:shd w:val="clear" w:color="auto" w:fill="DEEAF6" w:themeFill="accent1" w:themeFillTint="33"/>
          </w:tcPr>
          <w:p w14:paraId="67DF0511" w14:textId="142AAF1A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 C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>umplido</w:t>
            </w:r>
          </w:p>
        </w:tc>
      </w:tr>
      <w:tr w:rsidR="00D82E1D" w:rsidRPr="006B6F0E" w14:paraId="668252F2" w14:textId="77777777" w:rsidTr="007C2DD6">
        <w:trPr>
          <w:trHeight w:val="486"/>
        </w:trPr>
        <w:tc>
          <w:tcPr>
            <w:tcW w:w="572" w:type="dxa"/>
          </w:tcPr>
          <w:p w14:paraId="2D890D18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95" w:type="dxa"/>
          </w:tcPr>
          <w:p w14:paraId="7DC81CD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10" w:type="dxa"/>
          </w:tcPr>
          <w:p w14:paraId="010877F9" w14:textId="4E1812E0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1" w:type="dxa"/>
          </w:tcPr>
          <w:p w14:paraId="3CEF40BB" w14:textId="6476DFF8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4" w:type="dxa"/>
          </w:tcPr>
          <w:p w14:paraId="41932565" w14:textId="2C41C728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4" w:type="dxa"/>
          </w:tcPr>
          <w:p w14:paraId="450E625E" w14:textId="774AEA5A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53E07F59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516381B4" w14:textId="77777777" w:rsidTr="007C2DD6">
        <w:tc>
          <w:tcPr>
            <w:tcW w:w="572" w:type="dxa"/>
          </w:tcPr>
          <w:p w14:paraId="30B4F10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95" w:type="dxa"/>
          </w:tcPr>
          <w:p w14:paraId="289018C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10" w:type="dxa"/>
          </w:tcPr>
          <w:p w14:paraId="3B124ADA" w14:textId="2BB91B09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81" w:type="dxa"/>
          </w:tcPr>
          <w:p w14:paraId="47CE6383" w14:textId="46557583" w:rsidR="00D82E1D" w:rsidRPr="006B6F0E" w:rsidRDefault="008D1917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14" w:type="dxa"/>
          </w:tcPr>
          <w:p w14:paraId="53CC7C05" w14:textId="1C3E07C3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4" w:type="dxa"/>
          </w:tcPr>
          <w:p w14:paraId="66BEA714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3B1C8D3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6C10AD0A" w14:textId="77777777" w:rsidTr="007C2DD6">
        <w:tc>
          <w:tcPr>
            <w:tcW w:w="572" w:type="dxa"/>
          </w:tcPr>
          <w:p w14:paraId="7173ABB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95" w:type="dxa"/>
          </w:tcPr>
          <w:p w14:paraId="7D9020DD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10" w:type="dxa"/>
          </w:tcPr>
          <w:p w14:paraId="1D49A8E9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1" w:type="dxa"/>
          </w:tcPr>
          <w:p w14:paraId="2DE1B867" w14:textId="7A2BAB99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4" w:type="dxa"/>
          </w:tcPr>
          <w:p w14:paraId="476C2561" w14:textId="1882002A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1AE2CB8A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09A723A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6C2720A5" w14:textId="77777777" w:rsidTr="007C2DD6">
        <w:tc>
          <w:tcPr>
            <w:tcW w:w="572" w:type="dxa"/>
          </w:tcPr>
          <w:p w14:paraId="56CB48E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95" w:type="dxa"/>
          </w:tcPr>
          <w:p w14:paraId="4FB7971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10" w:type="dxa"/>
          </w:tcPr>
          <w:p w14:paraId="512CEFED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81" w:type="dxa"/>
          </w:tcPr>
          <w:p w14:paraId="43FD405F" w14:textId="070E9976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14" w:type="dxa"/>
          </w:tcPr>
          <w:p w14:paraId="659B5E37" w14:textId="727C2139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4" w:type="dxa"/>
          </w:tcPr>
          <w:p w14:paraId="147A5ECA" w14:textId="46CE3B61" w:rsidR="00D82E1D" w:rsidRPr="006B6F0E" w:rsidRDefault="00A91E06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4" w:type="dxa"/>
          </w:tcPr>
          <w:p w14:paraId="35933A0F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7E65F6AB" w14:textId="77777777" w:rsidTr="007C2DD6">
        <w:tc>
          <w:tcPr>
            <w:tcW w:w="572" w:type="dxa"/>
          </w:tcPr>
          <w:p w14:paraId="341C59E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95" w:type="dxa"/>
          </w:tcPr>
          <w:p w14:paraId="3EB26F8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10" w:type="dxa"/>
          </w:tcPr>
          <w:p w14:paraId="5E6C6740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81" w:type="dxa"/>
          </w:tcPr>
          <w:p w14:paraId="7FC1F5B6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14" w:type="dxa"/>
          </w:tcPr>
          <w:p w14:paraId="4EFC43CC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94" w:type="dxa"/>
          </w:tcPr>
          <w:p w14:paraId="3EC1CC8A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4" w:type="dxa"/>
          </w:tcPr>
          <w:p w14:paraId="2BD0A566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D82E1D" w:rsidRPr="006B6F0E" w14:paraId="151D6A4B" w14:textId="77777777" w:rsidTr="007C2DD6">
        <w:tc>
          <w:tcPr>
            <w:tcW w:w="572" w:type="dxa"/>
          </w:tcPr>
          <w:p w14:paraId="28B4FC4D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5" w:type="dxa"/>
          </w:tcPr>
          <w:p w14:paraId="423FEB5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10" w:type="dxa"/>
          </w:tcPr>
          <w:p w14:paraId="293357FF" w14:textId="524159C7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81" w:type="dxa"/>
          </w:tcPr>
          <w:p w14:paraId="31C395BF" w14:textId="09EA895B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14" w:type="dxa"/>
          </w:tcPr>
          <w:p w14:paraId="37549E7F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4" w:type="dxa"/>
          </w:tcPr>
          <w:p w14:paraId="44514D5F" w14:textId="77777777" w:rsidR="00D82E1D" w:rsidRPr="006B6F0E" w:rsidRDefault="00E65369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74" w:type="dxa"/>
          </w:tcPr>
          <w:p w14:paraId="7E120A2D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D82E1D" w:rsidRPr="006B6F0E" w14:paraId="53D57425" w14:textId="77777777" w:rsidTr="007C2DD6">
        <w:tc>
          <w:tcPr>
            <w:tcW w:w="572" w:type="dxa"/>
          </w:tcPr>
          <w:p w14:paraId="24838229" w14:textId="77777777" w:rsidR="00D82E1D" w:rsidRPr="006B6F0E" w:rsidRDefault="00EB534F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95" w:type="dxa"/>
          </w:tcPr>
          <w:p w14:paraId="64251A3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Comisión de Ética Publica</w:t>
            </w:r>
          </w:p>
        </w:tc>
        <w:tc>
          <w:tcPr>
            <w:tcW w:w="1310" w:type="dxa"/>
          </w:tcPr>
          <w:p w14:paraId="7E6C6A9A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81" w:type="dxa"/>
          </w:tcPr>
          <w:p w14:paraId="20428AFC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14" w:type="dxa"/>
          </w:tcPr>
          <w:p w14:paraId="33DAB4E6" w14:textId="41E3452B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4" w:type="dxa"/>
          </w:tcPr>
          <w:p w14:paraId="685A9CBD" w14:textId="034E2D9E" w:rsidR="00D82E1D" w:rsidRPr="006B6F0E" w:rsidRDefault="00C50A0E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74" w:type="dxa"/>
          </w:tcPr>
          <w:p w14:paraId="773BFFE9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4F732D" w:rsidRPr="006B6F0E" w14:paraId="4A012D3E" w14:textId="77777777" w:rsidTr="00674D8B">
        <w:tc>
          <w:tcPr>
            <w:tcW w:w="572" w:type="dxa"/>
          </w:tcPr>
          <w:p w14:paraId="3ED59BDD" w14:textId="77777777" w:rsidR="004F732D" w:rsidRPr="006B6F0E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23C940C2" w14:textId="77777777" w:rsidR="004F732D" w:rsidRPr="006B6F0E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10" w:type="dxa"/>
          </w:tcPr>
          <w:p w14:paraId="7AC61349" w14:textId="77777777" w:rsidR="004F732D" w:rsidRPr="006B6F0E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5</w:t>
            </w:r>
          </w:p>
        </w:tc>
        <w:tc>
          <w:tcPr>
            <w:tcW w:w="1281" w:type="dxa"/>
            <w:vAlign w:val="bottom"/>
          </w:tcPr>
          <w:p w14:paraId="1BDEDC4C" w14:textId="62E8222B" w:rsidR="004F732D" w:rsidRPr="006B6F0E" w:rsidRDefault="008D1917" w:rsidP="004F732D">
            <w:pPr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14" w:type="dxa"/>
            <w:vAlign w:val="bottom"/>
          </w:tcPr>
          <w:p w14:paraId="4FB5FDFD" w14:textId="77777777" w:rsidR="004F732D" w:rsidRPr="006B6F0E" w:rsidRDefault="004F732D" w:rsidP="004F732D">
            <w:pPr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94" w:type="dxa"/>
            <w:vAlign w:val="bottom"/>
          </w:tcPr>
          <w:p w14:paraId="13DDBD76" w14:textId="36126C5E" w:rsidR="004F732D" w:rsidRPr="006B6F0E" w:rsidRDefault="008D1917" w:rsidP="004F732D">
            <w:pPr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4" w:type="dxa"/>
          </w:tcPr>
          <w:p w14:paraId="3CBA1695" w14:textId="77777777" w:rsidR="004F732D" w:rsidRPr="006B6F0E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D82E1D" w:rsidRPr="006B6F0E" w14:paraId="6543EE07" w14:textId="77777777" w:rsidTr="007C2DD6">
        <w:tc>
          <w:tcPr>
            <w:tcW w:w="572" w:type="dxa"/>
          </w:tcPr>
          <w:p w14:paraId="2A31789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</w:tcPr>
          <w:p w14:paraId="46EB32B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% de cumplimiento</w:t>
            </w:r>
          </w:p>
        </w:tc>
        <w:tc>
          <w:tcPr>
            <w:tcW w:w="1310" w:type="dxa"/>
          </w:tcPr>
          <w:p w14:paraId="48062AE4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00%</w:t>
            </w:r>
          </w:p>
        </w:tc>
        <w:tc>
          <w:tcPr>
            <w:tcW w:w="1281" w:type="dxa"/>
          </w:tcPr>
          <w:p w14:paraId="2FA84971" w14:textId="1EE89978" w:rsidR="00D82E1D" w:rsidRPr="006B6F0E" w:rsidRDefault="008D1917" w:rsidP="008D1917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53.3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14" w:type="dxa"/>
          </w:tcPr>
          <w:p w14:paraId="66163B02" w14:textId="77777777" w:rsidR="00D82E1D" w:rsidRPr="006B6F0E" w:rsidRDefault="004F73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0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94" w:type="dxa"/>
          </w:tcPr>
          <w:p w14:paraId="7DE29616" w14:textId="52AA01F8" w:rsidR="00D82E1D" w:rsidRPr="006B6F0E" w:rsidRDefault="008D1917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6.6</w:t>
            </w:r>
            <w:r w:rsidR="00D82E1D" w:rsidRPr="006B6F0E">
              <w:rPr>
                <w:rFonts w:ascii="Times New Roman" w:hAnsi="Times New Roman" w:cs="Times New Roman"/>
                <w:lang w:val="es-DO"/>
              </w:rPr>
              <w:t>%</w:t>
            </w:r>
          </w:p>
        </w:tc>
        <w:tc>
          <w:tcPr>
            <w:tcW w:w="1274" w:type="dxa"/>
          </w:tcPr>
          <w:p w14:paraId="78A4CC70" w14:textId="77777777" w:rsidR="00D82E1D" w:rsidRPr="006B6F0E" w:rsidRDefault="00D4293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7A0F80CB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p w14:paraId="3FCCEE6C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p w14:paraId="33E376AF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p w14:paraId="384CDC0F" w14:textId="77777777" w:rsidR="00D42938" w:rsidRDefault="00D42938" w:rsidP="00D82E1D">
      <w:pPr>
        <w:rPr>
          <w:rFonts w:ascii="Times New Roman" w:hAnsi="Times New Roman" w:cs="Times New Roman"/>
          <w:lang w:val="es-ES"/>
        </w:rPr>
      </w:pPr>
    </w:p>
    <w:p w14:paraId="607D3633" w14:textId="77777777" w:rsidR="000E2820" w:rsidRPr="006B6F0E" w:rsidRDefault="000E2820" w:rsidP="00D82E1D">
      <w:pPr>
        <w:rPr>
          <w:rFonts w:ascii="Times New Roman" w:hAnsi="Times New Roman" w:cs="Times New Roman"/>
          <w:lang w:val="es-ES"/>
        </w:rPr>
      </w:pPr>
    </w:p>
    <w:p w14:paraId="1584FD0A" w14:textId="77777777" w:rsidR="001447D8" w:rsidRPr="006B6F0E" w:rsidRDefault="001447D8" w:rsidP="00D82E1D">
      <w:pPr>
        <w:rPr>
          <w:rFonts w:ascii="Times New Roman" w:hAnsi="Times New Roman" w:cs="Times New Roman"/>
          <w:lang w:val="es-ES"/>
        </w:rPr>
      </w:pPr>
    </w:p>
    <w:p w14:paraId="64F04DF5" w14:textId="77777777" w:rsidR="001447D8" w:rsidRPr="006B6F0E" w:rsidRDefault="001447D8" w:rsidP="00D82E1D">
      <w:pPr>
        <w:rPr>
          <w:rFonts w:ascii="Times New Roman" w:hAnsi="Times New Roman" w:cs="Times New Roman"/>
          <w:lang w:val="es-ES"/>
        </w:rPr>
      </w:pPr>
    </w:p>
    <w:p w14:paraId="55C0CCCA" w14:textId="7CFA6AF3" w:rsidR="000E2820" w:rsidRPr="000E2820" w:rsidRDefault="000E2820" w:rsidP="000E2820">
      <w:pPr>
        <w:pStyle w:val="Textoindependiente"/>
        <w:rPr>
          <w:rFonts w:ascii="Times New Roman" w:hAnsi="Times New Roman" w:cs="Times New Roman"/>
          <w:b/>
          <w:u w:val="single"/>
          <w:lang w:val="es-ES"/>
        </w:rPr>
      </w:pP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Cuadro de los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de Resultados de las actividades </w:t>
      </w:r>
      <w:r w:rsidRPr="000E2820">
        <w:rPr>
          <w:rFonts w:ascii="Times New Roman" w:hAnsi="Times New Roman" w:cs="Times New Roman"/>
          <w:b/>
          <w:u w:val="single"/>
          <w:lang w:val="es-ES"/>
        </w:rPr>
        <w:t xml:space="preserve"> institucionale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3"/>
        <w:gridCol w:w="2088"/>
        <w:gridCol w:w="1416"/>
        <w:gridCol w:w="1278"/>
        <w:gridCol w:w="1200"/>
        <w:gridCol w:w="1295"/>
        <w:gridCol w:w="1272"/>
      </w:tblGrid>
      <w:tr w:rsidR="006B6F0E" w:rsidRPr="006B6F0E" w14:paraId="0D74CFA8" w14:textId="77777777" w:rsidTr="000E2820">
        <w:trPr>
          <w:trHeight w:val="452"/>
        </w:trPr>
        <w:tc>
          <w:tcPr>
            <w:tcW w:w="573" w:type="dxa"/>
            <w:vMerge w:val="restart"/>
            <w:shd w:val="clear" w:color="auto" w:fill="DEEAF6" w:themeFill="accent1" w:themeFillTint="33"/>
          </w:tcPr>
          <w:p w14:paraId="442B784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ES"/>
              </w:rPr>
            </w:pPr>
            <w:r w:rsidRPr="006B6F0E">
              <w:rPr>
                <w:rFonts w:ascii="Times New Roman" w:hAnsi="Times New Roman" w:cs="Times New Roman"/>
                <w:b/>
                <w:lang w:val="es-ES"/>
              </w:rPr>
              <w:t>No.</w:t>
            </w:r>
          </w:p>
        </w:tc>
        <w:tc>
          <w:tcPr>
            <w:tcW w:w="2088" w:type="dxa"/>
            <w:vMerge w:val="restart"/>
            <w:shd w:val="clear" w:color="auto" w:fill="DEEAF6" w:themeFill="accent1" w:themeFillTint="33"/>
          </w:tcPr>
          <w:p w14:paraId="52B178E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Áreas</w:t>
            </w:r>
          </w:p>
        </w:tc>
        <w:tc>
          <w:tcPr>
            <w:tcW w:w="1363" w:type="dxa"/>
            <w:vMerge w:val="restart"/>
            <w:shd w:val="clear" w:color="auto" w:fill="DEEAF6" w:themeFill="accent1" w:themeFillTint="33"/>
          </w:tcPr>
          <w:p w14:paraId="7D774812" w14:textId="444BFA52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. de A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 xml:space="preserve">ctividades </w:t>
            </w:r>
          </w:p>
        </w:tc>
        <w:tc>
          <w:tcPr>
            <w:tcW w:w="5045" w:type="dxa"/>
            <w:gridSpan w:val="4"/>
            <w:shd w:val="clear" w:color="auto" w:fill="DEEAF6" w:themeFill="accent1" w:themeFillTint="33"/>
          </w:tcPr>
          <w:p w14:paraId="6414CFCD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roductos</w:t>
            </w:r>
          </w:p>
        </w:tc>
      </w:tr>
      <w:tr w:rsidR="006B6F0E" w:rsidRPr="006B6F0E" w14:paraId="476CF5EE" w14:textId="77777777" w:rsidTr="000E2820">
        <w:trPr>
          <w:trHeight w:val="454"/>
        </w:trPr>
        <w:tc>
          <w:tcPr>
            <w:tcW w:w="573" w:type="dxa"/>
            <w:vMerge/>
            <w:shd w:val="clear" w:color="auto" w:fill="DEEAF6" w:themeFill="accent1" w:themeFillTint="33"/>
          </w:tcPr>
          <w:p w14:paraId="554F0DE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088" w:type="dxa"/>
            <w:vMerge/>
            <w:shd w:val="clear" w:color="auto" w:fill="DEEAF6" w:themeFill="accent1" w:themeFillTint="33"/>
          </w:tcPr>
          <w:p w14:paraId="54D49D99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363" w:type="dxa"/>
            <w:vMerge/>
            <w:shd w:val="clear" w:color="auto" w:fill="DEEAF6" w:themeFill="accent1" w:themeFillTint="33"/>
          </w:tcPr>
          <w:p w14:paraId="7BAED224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</w:p>
        </w:tc>
        <w:tc>
          <w:tcPr>
            <w:tcW w:w="1278" w:type="dxa"/>
            <w:shd w:val="clear" w:color="auto" w:fill="DEEAF6" w:themeFill="accent1" w:themeFillTint="33"/>
          </w:tcPr>
          <w:p w14:paraId="7CC0ADEE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Cumplida</w:t>
            </w:r>
          </w:p>
        </w:tc>
        <w:tc>
          <w:tcPr>
            <w:tcW w:w="1200" w:type="dxa"/>
            <w:shd w:val="clear" w:color="auto" w:fill="DEEAF6" w:themeFill="accent1" w:themeFillTint="33"/>
          </w:tcPr>
          <w:p w14:paraId="06DD713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295" w:type="dxa"/>
            <w:shd w:val="clear" w:color="auto" w:fill="DEEAF6" w:themeFill="accent1" w:themeFillTint="33"/>
          </w:tcPr>
          <w:p w14:paraId="784DC25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 w:rsidRPr="006B6F0E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272" w:type="dxa"/>
            <w:shd w:val="clear" w:color="auto" w:fill="DEEAF6" w:themeFill="accent1" w:themeFillTint="33"/>
          </w:tcPr>
          <w:p w14:paraId="5A248E1E" w14:textId="657F7D1A" w:rsidR="00D82E1D" w:rsidRPr="006B6F0E" w:rsidRDefault="00AF1905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lang w:val="es-DO"/>
              </w:rPr>
            </w:pPr>
            <w:r>
              <w:rPr>
                <w:rFonts w:ascii="Times New Roman" w:hAnsi="Times New Roman" w:cs="Times New Roman"/>
                <w:b/>
                <w:lang w:val="es-DO"/>
              </w:rPr>
              <w:t>No C</w:t>
            </w:r>
            <w:r w:rsidR="00D82E1D" w:rsidRPr="006B6F0E">
              <w:rPr>
                <w:rFonts w:ascii="Times New Roman" w:hAnsi="Times New Roman" w:cs="Times New Roman"/>
                <w:b/>
                <w:lang w:val="es-DO"/>
              </w:rPr>
              <w:t>umplido</w:t>
            </w:r>
          </w:p>
        </w:tc>
      </w:tr>
      <w:tr w:rsidR="006B6F0E" w:rsidRPr="006B6F0E" w14:paraId="02CB1518" w14:textId="77777777" w:rsidTr="000E2820">
        <w:trPr>
          <w:trHeight w:val="486"/>
        </w:trPr>
        <w:tc>
          <w:tcPr>
            <w:tcW w:w="573" w:type="dxa"/>
          </w:tcPr>
          <w:p w14:paraId="3A238DEB" w14:textId="77777777" w:rsidR="00D80AD3" w:rsidRPr="006B6F0E" w:rsidRDefault="00D80AD3" w:rsidP="00D80AD3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2088" w:type="dxa"/>
          </w:tcPr>
          <w:p w14:paraId="01083DC7" w14:textId="77777777" w:rsidR="00D80AD3" w:rsidRPr="006B6F0E" w:rsidRDefault="00D80AD3" w:rsidP="00D80AD3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63" w:type="dxa"/>
          </w:tcPr>
          <w:p w14:paraId="3436A0C2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</w:tcPr>
          <w:p w14:paraId="2EC2056D" w14:textId="6892F8D0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00" w:type="dxa"/>
          </w:tcPr>
          <w:p w14:paraId="6456E87F" w14:textId="2D370653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5" w:type="dxa"/>
          </w:tcPr>
          <w:p w14:paraId="752233AD" w14:textId="4C1F70DC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3C256CC8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1B244DC" w14:textId="77777777" w:rsidTr="000E2820">
        <w:tc>
          <w:tcPr>
            <w:tcW w:w="573" w:type="dxa"/>
          </w:tcPr>
          <w:p w14:paraId="43F4E46E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2088" w:type="dxa"/>
          </w:tcPr>
          <w:p w14:paraId="24EC17F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63" w:type="dxa"/>
          </w:tcPr>
          <w:p w14:paraId="106064EE" w14:textId="5B94D363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78" w:type="dxa"/>
          </w:tcPr>
          <w:p w14:paraId="5D0CBE26" w14:textId="487E0459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00" w:type="dxa"/>
          </w:tcPr>
          <w:p w14:paraId="4CE7A0C7" w14:textId="466DFFBA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5" w:type="dxa"/>
          </w:tcPr>
          <w:p w14:paraId="6D0FDE7D" w14:textId="5022B090" w:rsidR="00BF4900" w:rsidRPr="006B6F0E" w:rsidRDefault="00E717C2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2" w:type="dxa"/>
          </w:tcPr>
          <w:p w14:paraId="14D74657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35935F16" w14:textId="77777777" w:rsidTr="000E2820">
        <w:tc>
          <w:tcPr>
            <w:tcW w:w="573" w:type="dxa"/>
          </w:tcPr>
          <w:p w14:paraId="4F0869D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88" w:type="dxa"/>
          </w:tcPr>
          <w:p w14:paraId="10D02BC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63" w:type="dxa"/>
          </w:tcPr>
          <w:p w14:paraId="1D2B40C4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8" w:type="dxa"/>
          </w:tcPr>
          <w:p w14:paraId="1F6054C7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00" w:type="dxa"/>
          </w:tcPr>
          <w:p w14:paraId="4DA12B43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95" w:type="dxa"/>
          </w:tcPr>
          <w:p w14:paraId="3B05826E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5D698EAD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531F8B9F" w14:textId="77777777" w:rsidTr="000E2820">
        <w:tc>
          <w:tcPr>
            <w:tcW w:w="573" w:type="dxa"/>
          </w:tcPr>
          <w:p w14:paraId="71B39978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88" w:type="dxa"/>
          </w:tcPr>
          <w:p w14:paraId="12137F9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63" w:type="dxa"/>
          </w:tcPr>
          <w:p w14:paraId="1111919B" w14:textId="716A3A0B" w:rsidR="00BF4900" w:rsidRPr="006B6F0E" w:rsidRDefault="00B67AC4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8" w:type="dxa"/>
          </w:tcPr>
          <w:p w14:paraId="6A0B9610" w14:textId="4FCEDF94" w:rsidR="00BF4900" w:rsidRPr="006B6F0E" w:rsidRDefault="00EE512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00" w:type="dxa"/>
          </w:tcPr>
          <w:p w14:paraId="5988CAD6" w14:textId="5B1C1015" w:rsidR="00BF4900" w:rsidRPr="006B6F0E" w:rsidRDefault="00B67AC4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FDA6A93" w14:textId="6FA42638" w:rsidR="00BF4900" w:rsidRPr="006B6F0E" w:rsidRDefault="00EE512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2" w:type="dxa"/>
          </w:tcPr>
          <w:p w14:paraId="29378CC1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BAC4208" w14:textId="77777777" w:rsidTr="000E2820">
        <w:tc>
          <w:tcPr>
            <w:tcW w:w="573" w:type="dxa"/>
          </w:tcPr>
          <w:p w14:paraId="7C3C45D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88" w:type="dxa"/>
          </w:tcPr>
          <w:p w14:paraId="2F50960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63" w:type="dxa"/>
          </w:tcPr>
          <w:p w14:paraId="4198A904" w14:textId="3FAF2C85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</w:tcPr>
          <w:p w14:paraId="1898DED0" w14:textId="7C661C0D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00" w:type="dxa"/>
          </w:tcPr>
          <w:p w14:paraId="3BA89BAB" w14:textId="1BA70D29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95" w:type="dxa"/>
          </w:tcPr>
          <w:p w14:paraId="4E68BB3F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72" w:type="dxa"/>
          </w:tcPr>
          <w:p w14:paraId="22E44EB5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1010381" w14:textId="77777777" w:rsidTr="000E2820">
        <w:tc>
          <w:tcPr>
            <w:tcW w:w="573" w:type="dxa"/>
          </w:tcPr>
          <w:p w14:paraId="0A6E034D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88" w:type="dxa"/>
          </w:tcPr>
          <w:p w14:paraId="3981650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63" w:type="dxa"/>
          </w:tcPr>
          <w:p w14:paraId="340CD4DF" w14:textId="6578755D" w:rsidR="00BF4900" w:rsidRPr="006B6F0E" w:rsidRDefault="00B67AC4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</w:tc>
        <w:tc>
          <w:tcPr>
            <w:tcW w:w="1278" w:type="dxa"/>
          </w:tcPr>
          <w:p w14:paraId="6B4F2C00" w14:textId="53EC9F50" w:rsidR="00BF4900" w:rsidRPr="006B6F0E" w:rsidRDefault="00B67AC4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3</w:t>
            </w:r>
          </w:p>
        </w:tc>
        <w:tc>
          <w:tcPr>
            <w:tcW w:w="1200" w:type="dxa"/>
          </w:tcPr>
          <w:p w14:paraId="5757F6A8" w14:textId="19A97B5D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49E7235" w14:textId="74915218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2" w:type="dxa"/>
          </w:tcPr>
          <w:p w14:paraId="2D9039AA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6B6F0E" w:rsidRPr="006B6F0E" w14:paraId="52DC7D4D" w14:textId="77777777" w:rsidTr="000E2820">
        <w:tc>
          <w:tcPr>
            <w:tcW w:w="573" w:type="dxa"/>
          </w:tcPr>
          <w:p w14:paraId="6EF0300C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88" w:type="dxa"/>
          </w:tcPr>
          <w:p w14:paraId="0F70217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Comisión de Ética Publica </w:t>
            </w:r>
          </w:p>
        </w:tc>
        <w:tc>
          <w:tcPr>
            <w:tcW w:w="1363" w:type="dxa"/>
          </w:tcPr>
          <w:p w14:paraId="5BBFA0E0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78" w:type="dxa"/>
          </w:tcPr>
          <w:p w14:paraId="618B8D63" w14:textId="613A6E35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00" w:type="dxa"/>
          </w:tcPr>
          <w:p w14:paraId="41BBEAE7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95" w:type="dxa"/>
          </w:tcPr>
          <w:p w14:paraId="612F74E3" w14:textId="17BBFA84" w:rsidR="00BF4900" w:rsidRPr="006B6F0E" w:rsidRDefault="00D80AD3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272" w:type="dxa"/>
          </w:tcPr>
          <w:p w14:paraId="74A4018D" w14:textId="77777777" w:rsidR="00BF4900" w:rsidRPr="006B6F0E" w:rsidRDefault="00BF4900" w:rsidP="00BF4900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  <w:tr w:rsidR="006B6F0E" w:rsidRPr="006B6F0E" w14:paraId="5FA24DD2" w14:textId="77777777" w:rsidTr="000E2820">
        <w:tc>
          <w:tcPr>
            <w:tcW w:w="573" w:type="dxa"/>
          </w:tcPr>
          <w:p w14:paraId="6FBFCF35" w14:textId="77777777" w:rsidR="006B72A8" w:rsidRPr="006B6F0E" w:rsidRDefault="006B72A8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2C7D1519" w14:textId="77777777" w:rsidR="006B72A8" w:rsidRPr="006B6F0E" w:rsidRDefault="006B72A8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63" w:type="dxa"/>
            <w:vAlign w:val="bottom"/>
          </w:tcPr>
          <w:p w14:paraId="559F28D6" w14:textId="77777777" w:rsidR="006B72A8" w:rsidRPr="006B6F0E" w:rsidRDefault="006B72A8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278" w:type="dxa"/>
            <w:vAlign w:val="bottom"/>
          </w:tcPr>
          <w:p w14:paraId="5E5BB2C7" w14:textId="77777777" w:rsidR="006B72A8" w:rsidRPr="006B6F0E" w:rsidRDefault="00D80AD3" w:rsidP="00EE5123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  <w:r w:rsidR="00EE5123" w:rsidRPr="006B6F0E">
              <w:rPr>
                <w:rFonts w:ascii="Times New Roman" w:hAnsi="Times New Roman" w:cs="Times New Roman"/>
              </w:rPr>
              <w:t>0</w:t>
            </w:r>
          </w:p>
          <w:p w14:paraId="55EE81E4" w14:textId="16DAAE41" w:rsidR="00EE5123" w:rsidRPr="006B6F0E" w:rsidRDefault="00EE5123" w:rsidP="00EE512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00" w:type="dxa"/>
            <w:vAlign w:val="bottom"/>
          </w:tcPr>
          <w:p w14:paraId="39F9F41A" w14:textId="4352EEFC" w:rsidR="006B72A8" w:rsidRPr="006B6F0E" w:rsidRDefault="008D1917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95" w:type="dxa"/>
            <w:vAlign w:val="bottom"/>
          </w:tcPr>
          <w:p w14:paraId="45164EFB" w14:textId="4E0E54DE" w:rsidR="006B72A8" w:rsidRPr="006B6F0E" w:rsidRDefault="00EE5123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72" w:type="dxa"/>
            <w:vAlign w:val="bottom"/>
          </w:tcPr>
          <w:p w14:paraId="03E0BC3E" w14:textId="77777777" w:rsidR="006B72A8" w:rsidRPr="006B6F0E" w:rsidRDefault="006B72A8" w:rsidP="006B72A8">
            <w:pPr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CADED7C" w14:textId="77777777" w:rsidTr="000E2820">
        <w:tc>
          <w:tcPr>
            <w:tcW w:w="573" w:type="dxa"/>
          </w:tcPr>
          <w:p w14:paraId="70904D13" w14:textId="7EE65AD9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88" w:type="dxa"/>
          </w:tcPr>
          <w:p w14:paraId="6AE9BF4C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% de cumplimiento</w:t>
            </w:r>
          </w:p>
        </w:tc>
        <w:tc>
          <w:tcPr>
            <w:tcW w:w="1363" w:type="dxa"/>
          </w:tcPr>
          <w:p w14:paraId="245CA7F1" w14:textId="77777777" w:rsidR="00D82E1D" w:rsidRPr="006B6F0E" w:rsidRDefault="00D82E1D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1278" w:type="dxa"/>
          </w:tcPr>
          <w:p w14:paraId="11A3A098" w14:textId="67FD89F8" w:rsidR="00D82E1D" w:rsidRPr="006B6F0E" w:rsidRDefault="00EE5123" w:rsidP="00EE512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47.6</w:t>
            </w:r>
            <w:r w:rsidR="008D1917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200" w:type="dxa"/>
          </w:tcPr>
          <w:p w14:paraId="4D54AB1A" w14:textId="68F0E309" w:rsidR="00D82E1D" w:rsidRPr="006B6F0E" w:rsidRDefault="008D1917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9%</w:t>
            </w:r>
          </w:p>
        </w:tc>
        <w:tc>
          <w:tcPr>
            <w:tcW w:w="1295" w:type="dxa"/>
          </w:tcPr>
          <w:p w14:paraId="4434F403" w14:textId="5C0405AD" w:rsidR="00D82E1D" w:rsidRPr="006B6F0E" w:rsidRDefault="00EE5123" w:rsidP="00EE512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3.8</w:t>
            </w:r>
            <w:r w:rsidR="0080285B" w:rsidRPr="006B6F0E">
              <w:rPr>
                <w:rFonts w:ascii="Times New Roman" w:hAnsi="Times New Roman" w:cs="Times New Roman"/>
                <w:lang w:val="es-ES"/>
              </w:rPr>
              <w:t xml:space="preserve">. </w:t>
            </w:r>
            <w:r w:rsidR="00D82E1D" w:rsidRPr="006B6F0E">
              <w:rPr>
                <w:rFonts w:ascii="Times New Roman" w:hAnsi="Times New Roman" w:cs="Times New Roman"/>
                <w:lang w:val="es-ES"/>
              </w:rPr>
              <w:t>%</w:t>
            </w:r>
          </w:p>
        </w:tc>
        <w:tc>
          <w:tcPr>
            <w:tcW w:w="1272" w:type="dxa"/>
          </w:tcPr>
          <w:p w14:paraId="3E8202B0" w14:textId="77777777" w:rsidR="00D82E1D" w:rsidRPr="006B6F0E" w:rsidRDefault="00D82E1D" w:rsidP="006B72A8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 %</w:t>
            </w:r>
          </w:p>
        </w:tc>
      </w:tr>
    </w:tbl>
    <w:p w14:paraId="577C75D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5CC1204E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5F06BA2A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2020D42C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26785994" w14:textId="77777777" w:rsidR="007D4B21" w:rsidRPr="006B6F0E" w:rsidRDefault="007D4B21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72114214" w14:textId="77777777" w:rsidR="007D4B21" w:rsidRDefault="007D4B21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41F92099" w14:textId="77777777" w:rsidR="000E2820" w:rsidRPr="006B6F0E" w:rsidRDefault="000E2820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1B20E5C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581B4447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ES"/>
        </w:rPr>
      </w:pPr>
    </w:p>
    <w:p w14:paraId="6661FF9E" w14:textId="77777777" w:rsidR="00D82E1D" w:rsidRPr="000E2820" w:rsidRDefault="00D82E1D" w:rsidP="00D82E1D">
      <w:pPr>
        <w:pStyle w:val="Compact"/>
        <w:numPr>
          <w:ilvl w:val="0"/>
          <w:numId w:val="3"/>
        </w:numPr>
        <w:rPr>
          <w:rFonts w:ascii="Times New Roman" w:hAnsi="Times New Roman" w:cs="Times New Roman"/>
          <w:b/>
          <w:lang w:val="es-ES"/>
        </w:rPr>
      </w:pPr>
      <w:r w:rsidRPr="000E2820">
        <w:rPr>
          <w:rFonts w:ascii="Times New Roman" w:hAnsi="Times New Roman" w:cs="Times New Roman"/>
          <w:b/>
          <w:lang w:val="es-DO"/>
        </w:rPr>
        <w:t>Resultados por áreas</w:t>
      </w:r>
      <w:r w:rsidRPr="000E2820">
        <w:rPr>
          <w:rFonts w:ascii="Times New Roman" w:hAnsi="Times New Roman" w:cs="Times New Roman"/>
          <w:b/>
          <w:lang w:val="es-ES"/>
        </w:rPr>
        <w:t xml:space="preserve"> de trabajo según productos y actividades</w:t>
      </w:r>
    </w:p>
    <w:p w14:paraId="1786057A" w14:textId="77777777" w:rsidR="00D82E1D" w:rsidRPr="006B6F0E" w:rsidRDefault="00D82E1D" w:rsidP="00D82E1D">
      <w:pPr>
        <w:pStyle w:val="FirstParagraph"/>
        <w:rPr>
          <w:rFonts w:ascii="Times New Roman" w:hAnsi="Times New Roman" w:cs="Times New Roman"/>
          <w:lang w:val="es-ES"/>
        </w:rPr>
      </w:pPr>
      <w:r w:rsidRPr="006B6F0E">
        <w:rPr>
          <w:rFonts w:ascii="Times New Roman" w:hAnsi="Times New Roman" w:cs="Times New Roman"/>
          <w:lang w:val="es-ES"/>
        </w:rPr>
        <w:t>3.1</w:t>
      </w:r>
      <w:r w:rsidRPr="006B6F0E">
        <w:rPr>
          <w:rFonts w:ascii="Times New Roman" w:hAnsi="Times New Roman" w:cs="Times New Roman"/>
          <w:b/>
          <w:lang w:val="es-DO"/>
        </w:rPr>
        <w:t xml:space="preserve">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Departamento de Ingeniería.</w:t>
      </w:r>
    </w:p>
    <w:p w14:paraId="0B8CD411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lang w:val="es-ES"/>
        </w:rPr>
      </w:pPr>
      <w:r w:rsidRPr="000E2820">
        <w:rPr>
          <w:rFonts w:ascii="Times New Roman" w:hAnsi="Times New Roman" w:cs="Times New Roman"/>
          <w:b/>
          <w:lang w:val="es-ES"/>
        </w:rPr>
        <w:t>Productos y Actividade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45ECC3E2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B761470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2BFAFF41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571F301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8597A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3A18010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0E2820" w:rsidRPr="006B6F0E" w14:paraId="09326D1C" w14:textId="77777777" w:rsidTr="007C2DD6">
        <w:trPr>
          <w:trHeight w:val="398"/>
        </w:trPr>
        <w:tc>
          <w:tcPr>
            <w:tcW w:w="2101" w:type="dxa"/>
          </w:tcPr>
          <w:p w14:paraId="27239A7B" w14:textId="77777777" w:rsidR="00D82E1D" w:rsidRPr="006B6F0E" w:rsidRDefault="007D4B21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43" w:type="dxa"/>
          </w:tcPr>
          <w:p w14:paraId="1BEA314F" w14:textId="09B50076" w:rsidR="00D82E1D" w:rsidRPr="006B6F0E" w:rsidRDefault="008D1917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21" w:type="dxa"/>
          </w:tcPr>
          <w:p w14:paraId="02726843" w14:textId="77777777" w:rsidR="00D82E1D" w:rsidRPr="006B6F0E" w:rsidRDefault="002A5E7A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  <w:p w14:paraId="7A168D88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921" w:type="dxa"/>
          </w:tcPr>
          <w:p w14:paraId="4E408747" w14:textId="39452AB3" w:rsidR="00D82E1D" w:rsidRPr="006B6F0E" w:rsidRDefault="008D1917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1C929CB7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</w:tcPr>
          <w:p w14:paraId="3F92DDDD" w14:textId="77777777" w:rsidR="00D82E1D" w:rsidRPr="006B6F0E" w:rsidRDefault="00D82E1D" w:rsidP="007C2DD6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005648C5" w14:textId="77777777" w:rsidR="00D82E1D" w:rsidRPr="006B6F0E" w:rsidRDefault="00D82E1D" w:rsidP="007C2DD6">
            <w:pPr>
              <w:pStyle w:val="Textoindependiente"/>
              <w:spacing w:before="0" w:after="0"/>
              <w:rPr>
                <w:rFonts w:ascii="Times New Roman" w:hAnsi="Times New Roman" w:cs="Times New Roman"/>
              </w:rPr>
            </w:pPr>
          </w:p>
        </w:tc>
      </w:tr>
    </w:tbl>
    <w:p w14:paraId="6E907FD8" w14:textId="77777777" w:rsidR="00D82E1D" w:rsidRPr="006B6F0E" w:rsidRDefault="00D82E1D" w:rsidP="00D82E1D">
      <w:pPr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0F57E05C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38858449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7530B4C4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6893B1A5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0512FD42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48A792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B7129D" w:rsidRPr="006B6F0E" w14:paraId="0C4B31F6" w14:textId="77777777" w:rsidTr="007C2DD6">
        <w:tc>
          <w:tcPr>
            <w:tcW w:w="2040" w:type="dxa"/>
          </w:tcPr>
          <w:p w14:paraId="3946EC8F" w14:textId="77777777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83" w:type="dxa"/>
          </w:tcPr>
          <w:p w14:paraId="70EDFA32" w14:textId="0C47B565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84" w:type="dxa"/>
          </w:tcPr>
          <w:p w14:paraId="36069A77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  <w:p w14:paraId="5C02B69E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3660989A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708FB108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37F6905D" w14:textId="77777777" w:rsidR="00D80AD3" w:rsidRPr="006B6F0E" w:rsidRDefault="00D80AD3" w:rsidP="00D80AD3">
            <w:pPr>
              <w:pStyle w:val="Textoindependiente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  <w:p w14:paraId="5387656F" w14:textId="32CB2FD3" w:rsidR="00D80AD3" w:rsidRPr="006B6F0E" w:rsidRDefault="00D80AD3" w:rsidP="00D80AD3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3237DDB" w14:textId="3CAD4BFD" w:rsidR="00D82E1D" w:rsidRPr="006B6F0E" w:rsidRDefault="00D82E1D" w:rsidP="002A5E7A">
      <w:pPr>
        <w:pStyle w:val="Textoindependiente"/>
        <w:jc w:val="both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El Departamento de Ingeniería </w:t>
      </w:r>
      <w:r w:rsidR="002A5E7A" w:rsidRPr="006B6F0E">
        <w:rPr>
          <w:rFonts w:ascii="Times New Roman" w:hAnsi="Times New Roman" w:cs="Times New Roman"/>
          <w:lang w:val="es-DO"/>
        </w:rPr>
        <w:t>presentó avances en sus dos (</w:t>
      </w:r>
      <w:r w:rsidR="002A5E7A" w:rsidRPr="006B6F0E">
        <w:rPr>
          <w:rFonts w:ascii="Times New Roman" w:hAnsi="Times New Roman" w:cs="Times New Roman"/>
          <w:lang w:val="es-ES"/>
        </w:rPr>
        <w:t>2</w:t>
      </w:r>
      <w:r w:rsidR="002A5E7A" w:rsidRPr="006B6F0E">
        <w:rPr>
          <w:rFonts w:ascii="Times New Roman" w:hAnsi="Times New Roman" w:cs="Times New Roman"/>
          <w:lang w:val="es-DO"/>
        </w:rPr>
        <w:t xml:space="preserve">) productos </w:t>
      </w:r>
      <w:r w:rsidR="00D80AD3" w:rsidRPr="006B6F0E">
        <w:rPr>
          <w:rFonts w:ascii="Times New Roman" w:hAnsi="Times New Roman" w:cs="Times New Roman"/>
          <w:lang w:val="es-DO"/>
        </w:rPr>
        <w:t xml:space="preserve">con una </w:t>
      </w:r>
      <w:r w:rsidR="002A5E7A" w:rsidRPr="006B6F0E">
        <w:rPr>
          <w:rFonts w:ascii="Times New Roman" w:hAnsi="Times New Roman" w:cs="Times New Roman"/>
          <w:lang w:val="es-DO"/>
        </w:rPr>
        <w:t>ponderación de 50%</w:t>
      </w:r>
      <w:r w:rsidR="00D80AD3" w:rsidRPr="006B6F0E">
        <w:rPr>
          <w:rFonts w:ascii="Times New Roman" w:hAnsi="Times New Roman" w:cs="Times New Roman"/>
          <w:lang w:val="es-DO"/>
        </w:rPr>
        <w:t xml:space="preserve"> cumplido </w:t>
      </w:r>
      <w:r w:rsidR="002A5E7A" w:rsidRPr="006B6F0E">
        <w:rPr>
          <w:rFonts w:ascii="Times New Roman" w:hAnsi="Times New Roman" w:cs="Times New Roman"/>
          <w:lang w:val="es-DO"/>
        </w:rPr>
        <w:t xml:space="preserve"> 50% </w:t>
      </w:r>
      <w:r w:rsidR="00D80AD3" w:rsidRPr="006B6F0E">
        <w:rPr>
          <w:rFonts w:ascii="Times New Roman" w:hAnsi="Times New Roman" w:cs="Times New Roman"/>
          <w:lang w:val="es-DO"/>
        </w:rPr>
        <w:t>Parcial</w:t>
      </w:r>
      <w:r w:rsidR="002A5E7A" w:rsidRPr="006B6F0E">
        <w:rPr>
          <w:rFonts w:ascii="Times New Roman" w:hAnsi="Times New Roman" w:cs="Times New Roman"/>
          <w:lang w:val="es-DO"/>
        </w:rPr>
        <w:t xml:space="preserve"> y 0% No Cumplido. </w:t>
      </w:r>
      <w:proofErr w:type="gramStart"/>
      <w:r w:rsidR="006B6F0E" w:rsidRPr="006B6F0E">
        <w:rPr>
          <w:rFonts w:ascii="Times New Roman" w:hAnsi="Times New Roman" w:cs="Times New Roman"/>
          <w:lang w:val="es-DO"/>
        </w:rPr>
        <w:t>y</w:t>
      </w:r>
      <w:proofErr w:type="gramEnd"/>
      <w:r w:rsidR="002A5E7A" w:rsidRPr="006B6F0E">
        <w:rPr>
          <w:rFonts w:ascii="Times New Roman" w:hAnsi="Times New Roman" w:cs="Times New Roman"/>
          <w:lang w:val="es-DO"/>
        </w:rPr>
        <w:t xml:space="preserve"> Actividades programadas </w:t>
      </w:r>
      <w:r w:rsidR="00D80AD3" w:rsidRPr="006B6F0E">
        <w:rPr>
          <w:rFonts w:ascii="Times New Roman" w:hAnsi="Times New Roman" w:cs="Times New Roman"/>
          <w:lang w:val="es-DO"/>
        </w:rPr>
        <w:t>(</w:t>
      </w:r>
      <w:r w:rsidR="00D80AD3" w:rsidRPr="006B6F0E">
        <w:rPr>
          <w:rFonts w:ascii="Times New Roman" w:hAnsi="Times New Roman" w:cs="Times New Roman"/>
          <w:lang w:val="es-ES"/>
        </w:rPr>
        <w:t>2</w:t>
      </w:r>
      <w:r w:rsidR="00D80AD3" w:rsidRPr="006B6F0E">
        <w:rPr>
          <w:rFonts w:ascii="Times New Roman" w:hAnsi="Times New Roman" w:cs="Times New Roman"/>
          <w:lang w:val="es-DO"/>
        </w:rPr>
        <w:t>) productos con una ponderación de 50% cumplido  50% Parcial y 0% No Cumplido.</w:t>
      </w:r>
    </w:p>
    <w:p w14:paraId="539FFA66" w14:textId="77777777" w:rsidR="002A5E7A" w:rsidRDefault="002A5E7A" w:rsidP="002A5E7A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71312A09" w14:textId="77777777" w:rsidR="000E2820" w:rsidRPr="006B6F0E" w:rsidRDefault="000E2820" w:rsidP="002A5E7A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3B55EB9A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b/>
          <w:lang w:val="es-DO"/>
        </w:rPr>
      </w:pPr>
      <w:r w:rsidRPr="006B6F0E">
        <w:rPr>
          <w:rFonts w:ascii="Times New Roman" w:hAnsi="Times New Roman" w:cs="Times New Roman"/>
          <w:b/>
          <w:lang w:val="es-DO"/>
        </w:rPr>
        <w:t>3</w:t>
      </w:r>
      <w:r w:rsidRPr="000E2820">
        <w:rPr>
          <w:rFonts w:ascii="Times New Roman" w:hAnsi="Times New Roman" w:cs="Times New Roman"/>
          <w:b/>
          <w:u w:val="single"/>
          <w:lang w:val="es-DO"/>
        </w:rPr>
        <w:t>.2 Sub-</w:t>
      </w:r>
      <w:r w:rsidR="007D4B21" w:rsidRPr="000E2820">
        <w:rPr>
          <w:rFonts w:ascii="Times New Roman" w:hAnsi="Times New Roman" w:cs="Times New Roman"/>
          <w:b/>
          <w:u w:val="single"/>
          <w:lang w:val="es-DO"/>
        </w:rPr>
        <w:t xml:space="preserve">Director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Técnico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671DEF9B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A3C56E6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27DE9B3C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21F612EF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8410EE5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72E5709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7EB588D3" w14:textId="77777777" w:rsidTr="007C2DD6">
        <w:trPr>
          <w:trHeight w:val="398"/>
        </w:trPr>
        <w:tc>
          <w:tcPr>
            <w:tcW w:w="2101" w:type="dxa"/>
          </w:tcPr>
          <w:p w14:paraId="027DEC8C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43" w:type="dxa"/>
          </w:tcPr>
          <w:p w14:paraId="33E8652B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21" w:type="dxa"/>
          </w:tcPr>
          <w:p w14:paraId="757DDFD6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21" w:type="dxa"/>
          </w:tcPr>
          <w:p w14:paraId="790114F1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22" w:type="dxa"/>
          </w:tcPr>
          <w:p w14:paraId="398D59A9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154EFE17" w14:textId="77777777" w:rsidR="00D82E1D" w:rsidRPr="006B6F0E" w:rsidRDefault="00D82E1D" w:rsidP="00D82E1D">
      <w:pPr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5A34575F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12768084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672CF85B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340A1E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219136BA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AED3C6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B7129D" w:rsidRPr="006B6F0E" w14:paraId="04D6AAB5" w14:textId="77777777" w:rsidTr="007C2DD6">
        <w:tc>
          <w:tcPr>
            <w:tcW w:w="2040" w:type="dxa"/>
          </w:tcPr>
          <w:p w14:paraId="2508CAAE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83" w:type="dxa"/>
          </w:tcPr>
          <w:p w14:paraId="5D542FA7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84" w:type="dxa"/>
          </w:tcPr>
          <w:p w14:paraId="01B50D96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</w:tcPr>
          <w:p w14:paraId="19D6E6E5" w14:textId="77777777" w:rsidR="00D82E1D" w:rsidRPr="006B6F0E" w:rsidRDefault="007D4B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</w:tcPr>
          <w:p w14:paraId="6464A9E5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0284CC3C" w14:textId="5382F062" w:rsidR="00D82E1D" w:rsidRDefault="00D82E1D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La</w:t>
      </w:r>
      <w:r w:rsidR="009711A8" w:rsidRPr="006B6F0E">
        <w:rPr>
          <w:rFonts w:ascii="Times New Roman" w:hAnsi="Times New Roman" w:cs="Times New Roman"/>
          <w:b/>
          <w:lang w:val="es-DO"/>
        </w:rPr>
        <w:t xml:space="preserve"> Subdirección Técnica</w:t>
      </w:r>
      <w:r w:rsidRPr="006B6F0E">
        <w:rPr>
          <w:rFonts w:ascii="Times New Roman" w:hAnsi="Times New Roman" w:cs="Times New Roman"/>
          <w:b/>
          <w:lang w:val="es-DO"/>
        </w:rPr>
        <w:t xml:space="preserve"> </w:t>
      </w:r>
      <w:r w:rsidRPr="006B6F0E">
        <w:rPr>
          <w:rFonts w:ascii="Times New Roman" w:hAnsi="Times New Roman" w:cs="Times New Roman"/>
          <w:lang w:val="es-DO"/>
        </w:rPr>
        <w:t>presentó avances en sus (</w:t>
      </w:r>
      <w:r w:rsidR="007D4B21" w:rsidRPr="006B6F0E">
        <w:rPr>
          <w:rFonts w:ascii="Times New Roman" w:hAnsi="Times New Roman" w:cs="Times New Roman"/>
          <w:lang w:val="es-ES"/>
        </w:rPr>
        <w:t>2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 de </w:t>
      </w:r>
      <w:r w:rsidR="007D4B21" w:rsidRPr="006B6F0E">
        <w:rPr>
          <w:rFonts w:ascii="Times New Roman" w:hAnsi="Times New Roman" w:cs="Times New Roman"/>
          <w:lang w:val="es-DO"/>
        </w:rPr>
        <w:t>100</w:t>
      </w:r>
      <w:r w:rsidRPr="006B6F0E">
        <w:rPr>
          <w:rFonts w:ascii="Times New Roman" w:hAnsi="Times New Roman" w:cs="Times New Roman"/>
          <w:lang w:val="es-DO"/>
        </w:rPr>
        <w:t xml:space="preserve">% Cumplido. Las </w:t>
      </w:r>
      <w:r w:rsidR="007D4B21" w:rsidRPr="006B6F0E">
        <w:rPr>
          <w:rFonts w:ascii="Times New Roman" w:hAnsi="Times New Roman" w:cs="Times New Roman"/>
          <w:lang w:val="es-DO"/>
        </w:rPr>
        <w:t>dos</w:t>
      </w:r>
      <w:r w:rsidRPr="006B6F0E">
        <w:rPr>
          <w:rFonts w:ascii="Times New Roman" w:hAnsi="Times New Roman" w:cs="Times New Roman"/>
          <w:lang w:val="es-DO"/>
        </w:rPr>
        <w:t xml:space="preserve"> (</w:t>
      </w:r>
      <w:r w:rsidR="007D4B21" w:rsidRPr="006B6F0E">
        <w:rPr>
          <w:rFonts w:ascii="Times New Roman" w:hAnsi="Times New Roman" w:cs="Times New Roman"/>
          <w:lang w:val="es-DO"/>
        </w:rPr>
        <w:t>2</w:t>
      </w:r>
      <w:r w:rsidRPr="006B6F0E">
        <w:rPr>
          <w:rFonts w:ascii="Times New Roman" w:hAnsi="Times New Roman" w:cs="Times New Roman"/>
          <w:lang w:val="es-DO"/>
        </w:rPr>
        <w:t xml:space="preserve">) actividades programadas concluyeron con una ponderación </w:t>
      </w:r>
      <w:r w:rsidR="007D4B21" w:rsidRPr="006B6F0E">
        <w:rPr>
          <w:rFonts w:ascii="Times New Roman" w:hAnsi="Times New Roman" w:cs="Times New Roman"/>
          <w:lang w:val="es-DO"/>
        </w:rPr>
        <w:t>100% Cumplido.</w:t>
      </w:r>
    </w:p>
    <w:p w14:paraId="0741F9BF" w14:textId="77777777" w:rsidR="000E2820" w:rsidRDefault="000E2820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1AD12EF1" w14:textId="77777777" w:rsidR="00C36DDD" w:rsidRDefault="00C36DDD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53B0D571" w14:textId="77777777" w:rsidR="000E2820" w:rsidRDefault="000E2820" w:rsidP="007D4B21">
      <w:pPr>
        <w:pStyle w:val="Textoindependiente"/>
        <w:jc w:val="both"/>
        <w:rPr>
          <w:rFonts w:ascii="Times New Roman" w:hAnsi="Times New Roman" w:cs="Times New Roman"/>
          <w:lang w:val="es-DO"/>
        </w:rPr>
      </w:pPr>
    </w:p>
    <w:p w14:paraId="641E9C98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3.3 Dirección Financiera 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625F896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056A4E1C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5A43484F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39EB1E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2FDD7BB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3F4A081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294B15F6" w14:textId="77777777" w:rsidTr="007C2DD6">
        <w:trPr>
          <w:trHeight w:val="398"/>
        </w:trPr>
        <w:tc>
          <w:tcPr>
            <w:tcW w:w="2101" w:type="dxa"/>
          </w:tcPr>
          <w:p w14:paraId="49BE40DF" w14:textId="77777777" w:rsidR="00D82E1D" w:rsidRPr="006B6F0E" w:rsidRDefault="007765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743" w:type="dxa"/>
          </w:tcPr>
          <w:p w14:paraId="22CB9590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77357406" w14:textId="77777777" w:rsidR="00D82E1D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921" w:type="dxa"/>
          </w:tcPr>
          <w:p w14:paraId="58B10BA8" w14:textId="77777777" w:rsidR="00D82E1D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2" w:type="dxa"/>
          </w:tcPr>
          <w:p w14:paraId="1B190114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409652F6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0A092A9D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61F983FA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3C48FB24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6D76E7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21B4C12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E623E9F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2A5E7A" w:rsidRPr="006B6F0E" w14:paraId="75F0FF9E" w14:textId="77777777" w:rsidTr="007C2DD6">
        <w:tc>
          <w:tcPr>
            <w:tcW w:w="2040" w:type="dxa"/>
          </w:tcPr>
          <w:p w14:paraId="1CB47C24" w14:textId="77777777" w:rsidR="002A5E7A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83" w:type="dxa"/>
          </w:tcPr>
          <w:p w14:paraId="530B1FE8" w14:textId="77777777" w:rsidR="002A5E7A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984" w:type="dxa"/>
          </w:tcPr>
          <w:p w14:paraId="6CD3F546" w14:textId="77777777" w:rsidR="002A5E7A" w:rsidRPr="006B6F0E" w:rsidRDefault="002A5E7A" w:rsidP="00674D8B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843" w:type="dxa"/>
          </w:tcPr>
          <w:p w14:paraId="1A757126" w14:textId="77777777" w:rsidR="002A5E7A" w:rsidRPr="006B6F0E" w:rsidRDefault="002A5E7A" w:rsidP="00674D8B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84" w:type="dxa"/>
          </w:tcPr>
          <w:p w14:paraId="268275E1" w14:textId="77777777" w:rsidR="002A5E7A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2FA8C0D1" w14:textId="72FC1E0D" w:rsidR="00776521" w:rsidRDefault="00D82E1D" w:rsidP="000E2820">
      <w:pPr>
        <w:pStyle w:val="Textoindependiente"/>
        <w:ind w:right="-306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</w:t>
      </w:r>
      <w:r w:rsidRPr="006B6F0E">
        <w:rPr>
          <w:rFonts w:ascii="Times New Roman" w:hAnsi="Times New Roman" w:cs="Times New Roman"/>
          <w:b/>
          <w:lang w:val="es-DO"/>
        </w:rPr>
        <w:t>Dirección Financiera</w:t>
      </w:r>
      <w:r w:rsidRPr="006B6F0E">
        <w:rPr>
          <w:rFonts w:ascii="Times New Roman" w:hAnsi="Times New Roman" w:cs="Times New Roman"/>
          <w:lang w:val="es-DO"/>
        </w:rPr>
        <w:t xml:space="preserve"> presentó avances en </w:t>
      </w:r>
      <w:r w:rsidR="00776521" w:rsidRPr="006B6F0E">
        <w:rPr>
          <w:rFonts w:ascii="Times New Roman" w:hAnsi="Times New Roman" w:cs="Times New Roman"/>
          <w:lang w:val="es-DO"/>
        </w:rPr>
        <w:t>su único  producto permaneciendo con una pondera</w:t>
      </w:r>
      <w:r w:rsidR="000E2820">
        <w:rPr>
          <w:rFonts w:ascii="Times New Roman" w:hAnsi="Times New Roman" w:cs="Times New Roman"/>
          <w:lang w:val="es-DO"/>
        </w:rPr>
        <w:t>-</w:t>
      </w:r>
      <w:proofErr w:type="spellStart"/>
      <w:r w:rsidR="00776521" w:rsidRPr="006B6F0E">
        <w:rPr>
          <w:rFonts w:ascii="Times New Roman" w:hAnsi="Times New Roman" w:cs="Times New Roman"/>
          <w:lang w:val="es-DO"/>
        </w:rPr>
        <w:t>ción</w:t>
      </w:r>
      <w:proofErr w:type="spellEnd"/>
      <w:r w:rsidR="00776521" w:rsidRPr="006B6F0E">
        <w:rPr>
          <w:rFonts w:ascii="Times New Roman" w:hAnsi="Times New Roman" w:cs="Times New Roman"/>
          <w:lang w:val="es-DO"/>
        </w:rPr>
        <w:t xml:space="preserve">. 0%  cumplida, </w:t>
      </w:r>
      <w:r w:rsidR="002A5E7A" w:rsidRPr="006B6F0E">
        <w:rPr>
          <w:rFonts w:ascii="Times New Roman" w:hAnsi="Times New Roman" w:cs="Times New Roman"/>
          <w:lang w:val="es-DO"/>
        </w:rPr>
        <w:t xml:space="preserve">100% </w:t>
      </w:r>
      <w:r w:rsidR="00776521" w:rsidRPr="006B6F0E">
        <w:rPr>
          <w:rFonts w:ascii="Times New Roman" w:hAnsi="Times New Roman" w:cs="Times New Roman"/>
          <w:lang w:val="es-DO"/>
        </w:rPr>
        <w:t xml:space="preserve">  parcial, </w:t>
      </w:r>
      <w:r w:rsidR="002A5E7A" w:rsidRPr="006B6F0E">
        <w:rPr>
          <w:rFonts w:ascii="Times New Roman" w:hAnsi="Times New Roman" w:cs="Times New Roman"/>
          <w:lang w:val="es-DO"/>
        </w:rPr>
        <w:t xml:space="preserve">0 % pendiente </w:t>
      </w:r>
      <w:r w:rsidR="00776521" w:rsidRPr="006B6F0E">
        <w:rPr>
          <w:rFonts w:ascii="Times New Roman" w:hAnsi="Times New Roman" w:cs="Times New Roman"/>
          <w:lang w:val="es-DO"/>
        </w:rPr>
        <w:t>Su única actividad programada permaneciendo con una ponderación. 0%  cumplida, 0%  parcial, 100% pendiente</w:t>
      </w:r>
      <w:r w:rsidR="000E2820">
        <w:rPr>
          <w:rFonts w:ascii="Times New Roman" w:hAnsi="Times New Roman" w:cs="Times New Roman"/>
          <w:lang w:val="es-DO"/>
        </w:rPr>
        <w:t>.</w:t>
      </w:r>
    </w:p>
    <w:p w14:paraId="420308F8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097BE8DD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4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Sub-Director Relaciones Publica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97D3BFF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71A126CC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4E5A4902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8AFB6F4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080A97B2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196A2E41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1F5F02F4" w14:textId="77777777" w:rsidTr="007C2DD6">
        <w:trPr>
          <w:trHeight w:val="398"/>
        </w:trPr>
        <w:tc>
          <w:tcPr>
            <w:tcW w:w="2101" w:type="dxa"/>
          </w:tcPr>
          <w:p w14:paraId="74736AF1" w14:textId="77777777" w:rsidR="00D82E1D" w:rsidRPr="006B6F0E" w:rsidRDefault="00776521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4</w:t>
            </w:r>
          </w:p>
        </w:tc>
        <w:tc>
          <w:tcPr>
            <w:tcW w:w="1743" w:type="dxa"/>
          </w:tcPr>
          <w:p w14:paraId="0ADAA06E" w14:textId="5CA76F7D" w:rsidR="00D82E1D" w:rsidRPr="006B6F0E" w:rsidRDefault="00EE5123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3</w:t>
            </w:r>
          </w:p>
        </w:tc>
        <w:tc>
          <w:tcPr>
            <w:tcW w:w="1921" w:type="dxa"/>
          </w:tcPr>
          <w:p w14:paraId="00495FA0" w14:textId="48EC026B" w:rsidR="00D82E1D" w:rsidRPr="006B6F0E" w:rsidRDefault="00EE5123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19E6316D" w14:textId="52F43279" w:rsidR="00D82E1D" w:rsidRPr="006B6F0E" w:rsidRDefault="00EE5123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1922" w:type="dxa"/>
          </w:tcPr>
          <w:p w14:paraId="2F02F43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1B012010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83"/>
        <w:gridCol w:w="1984"/>
        <w:gridCol w:w="1843"/>
        <w:gridCol w:w="1984"/>
      </w:tblGrid>
      <w:tr w:rsidR="006B6F0E" w:rsidRPr="006B6F0E" w14:paraId="56B23F38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1537BBFD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83" w:type="dxa"/>
            <w:shd w:val="clear" w:color="auto" w:fill="DEEAF6" w:themeFill="accent1" w:themeFillTint="33"/>
          </w:tcPr>
          <w:p w14:paraId="163398E7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47D8E0A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6FBEF158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0B3DA366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807F7D" w:rsidRPr="006B6F0E" w14:paraId="1365A8A0" w14:textId="77777777" w:rsidTr="007C2DD6">
        <w:tc>
          <w:tcPr>
            <w:tcW w:w="2040" w:type="dxa"/>
          </w:tcPr>
          <w:p w14:paraId="0F3025E8" w14:textId="3972D561" w:rsidR="00D82E1D" w:rsidRPr="006B6F0E" w:rsidRDefault="00EE5123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83" w:type="dxa"/>
          </w:tcPr>
          <w:p w14:paraId="452AF199" w14:textId="3E5CEE29" w:rsidR="00D82E1D" w:rsidRPr="006B6F0E" w:rsidRDefault="00B7129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4" w:type="dxa"/>
          </w:tcPr>
          <w:p w14:paraId="1B835CE4" w14:textId="66DAA8B1" w:rsidR="00D82E1D" w:rsidRPr="006B6F0E" w:rsidRDefault="00B7129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43" w:type="dxa"/>
          </w:tcPr>
          <w:p w14:paraId="198F564C" w14:textId="77777777" w:rsidR="00D82E1D" w:rsidRPr="006B6F0E" w:rsidRDefault="002A5E7A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84" w:type="dxa"/>
          </w:tcPr>
          <w:p w14:paraId="2AEE4F51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3E02BF91" w14:textId="4D19C89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b/>
          <w:lang w:val="es-DO"/>
        </w:rPr>
        <w:t>Sub-director Relaciones Publicas</w:t>
      </w:r>
      <w:r w:rsidRPr="006B6F0E">
        <w:rPr>
          <w:rFonts w:ascii="Times New Roman" w:hAnsi="Times New Roman" w:cs="Times New Roman"/>
          <w:lang w:val="es-DO"/>
        </w:rPr>
        <w:t xml:space="preserve"> presentó avances en sus </w:t>
      </w:r>
      <w:r w:rsidR="00776521" w:rsidRPr="006B6F0E">
        <w:rPr>
          <w:rFonts w:ascii="Times New Roman" w:hAnsi="Times New Roman" w:cs="Times New Roman"/>
          <w:lang w:val="es-DO"/>
        </w:rPr>
        <w:t xml:space="preserve">cuatro </w:t>
      </w:r>
      <w:r w:rsidR="003B3E14" w:rsidRPr="006B6F0E">
        <w:rPr>
          <w:rFonts w:ascii="Times New Roman" w:hAnsi="Times New Roman" w:cs="Times New Roman"/>
          <w:lang w:val="es-DO"/>
        </w:rPr>
        <w:t xml:space="preserve"> (</w:t>
      </w:r>
      <w:r w:rsidR="00776521" w:rsidRPr="006B6F0E">
        <w:rPr>
          <w:rFonts w:ascii="Times New Roman" w:hAnsi="Times New Roman" w:cs="Times New Roman"/>
          <w:lang w:val="es-DO"/>
        </w:rPr>
        <w:t>4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 de </w:t>
      </w:r>
      <w:r w:rsidR="00B7129D" w:rsidRPr="006B6F0E">
        <w:rPr>
          <w:rFonts w:ascii="Times New Roman" w:hAnsi="Times New Roman" w:cs="Times New Roman"/>
          <w:lang w:val="es-DO"/>
        </w:rPr>
        <w:t>7</w:t>
      </w:r>
      <w:r w:rsidR="002A5E7A" w:rsidRPr="006B6F0E">
        <w:rPr>
          <w:rFonts w:ascii="Times New Roman" w:hAnsi="Times New Roman" w:cs="Times New Roman"/>
          <w:lang w:val="es-DO"/>
        </w:rPr>
        <w:t xml:space="preserve">5% cumplido </w:t>
      </w:r>
      <w:r w:rsidR="00B7129D" w:rsidRPr="006B6F0E">
        <w:rPr>
          <w:rFonts w:ascii="Times New Roman" w:hAnsi="Times New Roman" w:cs="Times New Roman"/>
          <w:lang w:val="es-DO"/>
        </w:rPr>
        <w:t>0</w:t>
      </w:r>
      <w:r w:rsidRPr="006B6F0E">
        <w:rPr>
          <w:rFonts w:ascii="Times New Roman" w:hAnsi="Times New Roman" w:cs="Times New Roman"/>
          <w:lang w:val="es-DO"/>
        </w:rPr>
        <w:t xml:space="preserve">% Parcial </w:t>
      </w:r>
      <w:r w:rsidR="00B7129D" w:rsidRPr="006B6F0E">
        <w:rPr>
          <w:rFonts w:ascii="Times New Roman" w:hAnsi="Times New Roman" w:cs="Times New Roman"/>
          <w:lang w:val="es-DO"/>
        </w:rPr>
        <w:t>25</w:t>
      </w:r>
      <w:r w:rsidRPr="006B6F0E">
        <w:rPr>
          <w:rFonts w:ascii="Times New Roman" w:hAnsi="Times New Roman" w:cs="Times New Roman"/>
          <w:lang w:val="es-DO"/>
        </w:rPr>
        <w:t xml:space="preserve">% Pendiente. </w:t>
      </w:r>
      <w:r w:rsidR="00B7129D" w:rsidRPr="006B6F0E">
        <w:rPr>
          <w:rFonts w:ascii="Times New Roman" w:hAnsi="Times New Roman" w:cs="Times New Roman"/>
          <w:lang w:val="es-DO"/>
        </w:rPr>
        <w:t>C</w:t>
      </w:r>
      <w:r w:rsidR="00791E2D" w:rsidRPr="006B6F0E">
        <w:rPr>
          <w:rFonts w:ascii="Times New Roman" w:hAnsi="Times New Roman" w:cs="Times New Roman"/>
          <w:lang w:val="es-DO"/>
        </w:rPr>
        <w:t>inco</w:t>
      </w:r>
      <w:r w:rsidR="00776521" w:rsidRPr="006B6F0E">
        <w:rPr>
          <w:rFonts w:ascii="Times New Roman" w:hAnsi="Times New Roman" w:cs="Times New Roman"/>
          <w:lang w:val="es-DO"/>
        </w:rPr>
        <w:t xml:space="preserve">  (</w:t>
      </w:r>
      <w:r w:rsidR="00B7129D" w:rsidRPr="006B6F0E">
        <w:rPr>
          <w:rFonts w:ascii="Times New Roman" w:hAnsi="Times New Roman" w:cs="Times New Roman"/>
          <w:lang w:val="es-DO"/>
        </w:rPr>
        <w:t>5</w:t>
      </w:r>
      <w:r w:rsidR="00776521" w:rsidRPr="006B6F0E">
        <w:rPr>
          <w:rFonts w:ascii="Times New Roman" w:hAnsi="Times New Roman" w:cs="Times New Roman"/>
          <w:lang w:val="es-DO"/>
        </w:rPr>
        <w:t xml:space="preserve">) </w:t>
      </w:r>
      <w:r w:rsidRPr="006B6F0E">
        <w:rPr>
          <w:rFonts w:ascii="Times New Roman" w:hAnsi="Times New Roman" w:cs="Times New Roman"/>
          <w:lang w:val="es-DO"/>
        </w:rPr>
        <w:t xml:space="preserve">actividades programadas concluyeron con una ponderación </w:t>
      </w:r>
      <w:r w:rsidR="00776521" w:rsidRPr="006B6F0E">
        <w:rPr>
          <w:rFonts w:ascii="Times New Roman" w:hAnsi="Times New Roman" w:cs="Times New Roman"/>
          <w:lang w:val="es-DO"/>
        </w:rPr>
        <w:t>de</w:t>
      </w:r>
      <w:r w:rsidR="002A5E7A" w:rsidRPr="006B6F0E">
        <w:rPr>
          <w:rFonts w:ascii="Times New Roman" w:hAnsi="Times New Roman" w:cs="Times New Roman"/>
          <w:lang w:val="es-DO"/>
        </w:rPr>
        <w:t xml:space="preserve"> </w:t>
      </w:r>
      <w:r w:rsidR="00B7129D" w:rsidRPr="006B6F0E">
        <w:rPr>
          <w:rFonts w:ascii="Times New Roman" w:hAnsi="Times New Roman" w:cs="Times New Roman"/>
          <w:lang w:val="es-DO"/>
        </w:rPr>
        <w:t>60</w:t>
      </w:r>
      <w:r w:rsidR="002A5E7A" w:rsidRPr="006B6F0E">
        <w:rPr>
          <w:rFonts w:ascii="Times New Roman" w:hAnsi="Times New Roman" w:cs="Times New Roman"/>
          <w:lang w:val="es-DO"/>
        </w:rPr>
        <w:t xml:space="preserve">% cumplido </w:t>
      </w:r>
      <w:r w:rsidR="00B7129D" w:rsidRPr="006B6F0E">
        <w:rPr>
          <w:rFonts w:ascii="Times New Roman" w:hAnsi="Times New Roman" w:cs="Times New Roman"/>
          <w:lang w:val="es-DO"/>
        </w:rPr>
        <w:t>0</w:t>
      </w:r>
      <w:r w:rsidR="002A5E7A" w:rsidRPr="006B6F0E">
        <w:rPr>
          <w:rFonts w:ascii="Times New Roman" w:hAnsi="Times New Roman" w:cs="Times New Roman"/>
          <w:lang w:val="es-DO"/>
        </w:rPr>
        <w:t xml:space="preserve">% Parcial </w:t>
      </w:r>
      <w:r w:rsidR="00B7129D" w:rsidRPr="006B6F0E">
        <w:rPr>
          <w:rFonts w:ascii="Times New Roman" w:hAnsi="Times New Roman" w:cs="Times New Roman"/>
          <w:lang w:val="es-DO"/>
        </w:rPr>
        <w:t>2</w:t>
      </w:r>
      <w:r w:rsidR="002A5E7A" w:rsidRPr="006B6F0E">
        <w:rPr>
          <w:rFonts w:ascii="Times New Roman" w:hAnsi="Times New Roman" w:cs="Times New Roman"/>
          <w:lang w:val="es-DO"/>
        </w:rPr>
        <w:t>0% Pendiente</w:t>
      </w:r>
      <w:r w:rsidR="000E2820">
        <w:rPr>
          <w:rFonts w:ascii="Times New Roman" w:hAnsi="Times New Roman" w:cs="Times New Roman"/>
          <w:lang w:val="es-DO"/>
        </w:rPr>
        <w:t>.</w:t>
      </w:r>
    </w:p>
    <w:p w14:paraId="0A7BF56C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5082D83F" w14:textId="77777777" w:rsidR="00D82E1D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6C362D81" w14:textId="77777777" w:rsidR="000E2820" w:rsidRDefault="000E2820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757C914A" w14:textId="77777777" w:rsidR="000E2820" w:rsidRDefault="000E2820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46DEC595" w14:textId="77777777" w:rsidR="000E2820" w:rsidRDefault="000E2820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6B4ECF26" w14:textId="77777777" w:rsidR="000E2820" w:rsidRPr="006B6F0E" w:rsidRDefault="000E2820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46AEC293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396B6B80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b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5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Sub-director Recursos Humanos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3849CB6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907EF21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706DB8D3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3C586FD0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27C64D77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7D968BF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649979A0" w14:textId="77777777" w:rsidTr="007C2DD6">
        <w:trPr>
          <w:trHeight w:val="398"/>
        </w:trPr>
        <w:tc>
          <w:tcPr>
            <w:tcW w:w="2101" w:type="dxa"/>
          </w:tcPr>
          <w:p w14:paraId="617CB015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743" w:type="dxa"/>
          </w:tcPr>
          <w:p w14:paraId="077BF7CA" w14:textId="6F66C18E" w:rsidR="00D82E1D" w:rsidRPr="006B6F0E" w:rsidRDefault="00807F7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1" w:type="dxa"/>
          </w:tcPr>
          <w:p w14:paraId="39DDB1E9" w14:textId="5B85227B" w:rsidR="00D82E1D" w:rsidRPr="006B6F0E" w:rsidRDefault="00807F7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1921" w:type="dxa"/>
          </w:tcPr>
          <w:p w14:paraId="08FF13F6" w14:textId="77777777" w:rsidR="00D82E1D" w:rsidRPr="006B6F0E" w:rsidRDefault="0000109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922" w:type="dxa"/>
          </w:tcPr>
          <w:p w14:paraId="3CAD6F74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</w:tbl>
    <w:p w14:paraId="6EDBC9B6" w14:textId="77777777" w:rsidR="00D82E1D" w:rsidRPr="006B6F0E" w:rsidRDefault="00D82E1D" w:rsidP="00D82E1D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040"/>
        <w:gridCol w:w="1707"/>
        <w:gridCol w:w="1853"/>
        <w:gridCol w:w="1879"/>
        <w:gridCol w:w="2155"/>
      </w:tblGrid>
      <w:tr w:rsidR="006B6F0E" w:rsidRPr="006B6F0E" w14:paraId="05CA2330" w14:textId="77777777" w:rsidTr="006B6F0E">
        <w:tc>
          <w:tcPr>
            <w:tcW w:w="2040" w:type="dxa"/>
            <w:shd w:val="clear" w:color="auto" w:fill="DEEAF6" w:themeFill="accent1" w:themeFillTint="33"/>
          </w:tcPr>
          <w:p w14:paraId="00D63C1D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7" w:type="dxa"/>
            <w:shd w:val="clear" w:color="auto" w:fill="DEEAF6" w:themeFill="accent1" w:themeFillTint="33"/>
          </w:tcPr>
          <w:p w14:paraId="35CCD4B7" w14:textId="77777777" w:rsidR="00D82E1D" w:rsidRPr="00C36DDD" w:rsidRDefault="00D82E1D" w:rsidP="007C2DD6">
            <w:pPr>
              <w:pStyle w:val="Textoindependiente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853" w:type="dxa"/>
            <w:shd w:val="clear" w:color="auto" w:fill="DEEAF6" w:themeFill="accent1" w:themeFillTint="33"/>
          </w:tcPr>
          <w:p w14:paraId="0E094275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79" w:type="dxa"/>
            <w:shd w:val="clear" w:color="auto" w:fill="DEEAF6" w:themeFill="accent1" w:themeFillTint="33"/>
          </w:tcPr>
          <w:p w14:paraId="14473682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2155" w:type="dxa"/>
            <w:shd w:val="clear" w:color="auto" w:fill="DEEAF6" w:themeFill="accent1" w:themeFillTint="33"/>
          </w:tcPr>
          <w:p w14:paraId="0B02CEF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807F7D" w:rsidRPr="006B6F0E" w14:paraId="182CC7F1" w14:textId="77777777" w:rsidTr="007C2DD6">
        <w:tc>
          <w:tcPr>
            <w:tcW w:w="2040" w:type="dxa"/>
          </w:tcPr>
          <w:p w14:paraId="36B492EC" w14:textId="30D541A4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07" w:type="dxa"/>
          </w:tcPr>
          <w:p w14:paraId="48754133" w14:textId="4A6ADDE9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53" w:type="dxa"/>
          </w:tcPr>
          <w:p w14:paraId="555316B8" w14:textId="46ED41C3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79" w:type="dxa"/>
          </w:tcPr>
          <w:p w14:paraId="6F9B7ED6" w14:textId="117A36AD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155" w:type="dxa"/>
          </w:tcPr>
          <w:p w14:paraId="3B5DCA75" w14:textId="72269723" w:rsidR="00807F7D" w:rsidRPr="006B6F0E" w:rsidRDefault="00807F7D" w:rsidP="00807F7D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08FF2F70" w14:textId="502926B5" w:rsidR="00D82E1D" w:rsidRPr="006B6F0E" w:rsidRDefault="00D82E1D" w:rsidP="00D82E1D">
      <w:pPr>
        <w:pStyle w:val="Textoindependiente"/>
        <w:ind w:right="-421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La </w:t>
      </w:r>
      <w:r w:rsidRPr="006B6F0E">
        <w:rPr>
          <w:rFonts w:ascii="Times New Roman" w:hAnsi="Times New Roman" w:cs="Times New Roman"/>
          <w:b/>
          <w:lang w:val="es-DO"/>
        </w:rPr>
        <w:t>Sub-director Recursos Humanos</w:t>
      </w:r>
      <w:r w:rsidRPr="006B6F0E">
        <w:rPr>
          <w:rFonts w:ascii="Times New Roman" w:hAnsi="Times New Roman" w:cs="Times New Roman"/>
          <w:lang w:val="es-DO"/>
        </w:rPr>
        <w:t xml:space="preserve"> presentó avances en sus dos (</w:t>
      </w:r>
      <w:r w:rsidRPr="006B6F0E">
        <w:rPr>
          <w:rFonts w:ascii="Times New Roman" w:hAnsi="Times New Roman" w:cs="Times New Roman"/>
          <w:lang w:val="es-ES"/>
        </w:rPr>
        <w:t>2</w:t>
      </w:r>
      <w:r w:rsidRPr="006B6F0E">
        <w:rPr>
          <w:rFonts w:ascii="Times New Roman" w:hAnsi="Times New Roman" w:cs="Times New Roman"/>
          <w:lang w:val="es-DO"/>
        </w:rPr>
        <w:t xml:space="preserve">) productos ponderación de </w:t>
      </w:r>
      <w:r w:rsidR="00776521" w:rsidRPr="006B6F0E">
        <w:rPr>
          <w:rFonts w:ascii="Times New Roman" w:hAnsi="Times New Roman" w:cs="Times New Roman"/>
          <w:lang w:val="es-DO"/>
        </w:rPr>
        <w:t>50</w:t>
      </w:r>
      <w:r w:rsidRPr="006B6F0E">
        <w:rPr>
          <w:rFonts w:ascii="Times New Roman" w:hAnsi="Times New Roman" w:cs="Times New Roman"/>
          <w:lang w:val="es-DO"/>
        </w:rPr>
        <w:t xml:space="preserve">% </w:t>
      </w:r>
      <w:r w:rsidR="0000109B" w:rsidRPr="006B6F0E">
        <w:rPr>
          <w:rFonts w:ascii="Times New Roman" w:hAnsi="Times New Roman" w:cs="Times New Roman"/>
          <w:lang w:val="es-DO"/>
        </w:rPr>
        <w:t xml:space="preserve">cumplido </w:t>
      </w:r>
      <w:r w:rsidR="00776521" w:rsidRPr="006B6F0E">
        <w:rPr>
          <w:rFonts w:ascii="Times New Roman" w:hAnsi="Times New Roman" w:cs="Times New Roman"/>
          <w:lang w:val="es-DO"/>
        </w:rPr>
        <w:t>5</w:t>
      </w:r>
      <w:r w:rsidRPr="006B6F0E">
        <w:rPr>
          <w:rFonts w:ascii="Times New Roman" w:hAnsi="Times New Roman" w:cs="Times New Roman"/>
          <w:lang w:val="es-DO"/>
        </w:rPr>
        <w:t xml:space="preserve">0% </w:t>
      </w:r>
      <w:r w:rsidR="0000109B" w:rsidRPr="006B6F0E">
        <w:rPr>
          <w:rFonts w:ascii="Times New Roman" w:hAnsi="Times New Roman" w:cs="Times New Roman"/>
          <w:lang w:val="es-DO"/>
        </w:rPr>
        <w:t xml:space="preserve">Parcial </w:t>
      </w:r>
      <w:r w:rsidRPr="006B6F0E">
        <w:rPr>
          <w:rFonts w:ascii="Times New Roman" w:hAnsi="Times New Roman" w:cs="Times New Roman"/>
          <w:lang w:val="es-DO"/>
        </w:rPr>
        <w:t xml:space="preserve"> Y Actividades programadas </w:t>
      </w:r>
      <w:r w:rsidR="00807F7D" w:rsidRPr="006B6F0E">
        <w:rPr>
          <w:rFonts w:ascii="Times New Roman" w:hAnsi="Times New Roman" w:cs="Times New Roman"/>
          <w:lang w:val="es-DO"/>
        </w:rPr>
        <w:t>dos (</w:t>
      </w:r>
      <w:r w:rsidR="00807F7D" w:rsidRPr="006B6F0E">
        <w:rPr>
          <w:rFonts w:ascii="Times New Roman" w:hAnsi="Times New Roman" w:cs="Times New Roman"/>
          <w:lang w:val="es-ES"/>
        </w:rPr>
        <w:t>2</w:t>
      </w:r>
      <w:r w:rsidR="00807F7D" w:rsidRPr="006B6F0E">
        <w:rPr>
          <w:rFonts w:ascii="Times New Roman" w:hAnsi="Times New Roman" w:cs="Times New Roman"/>
          <w:lang w:val="es-DO"/>
        </w:rPr>
        <w:t xml:space="preserve">) productos ponderación de 50% cumplido 50% Parcial.  </w:t>
      </w:r>
    </w:p>
    <w:p w14:paraId="5B48DB0D" w14:textId="03BBFF0D" w:rsidR="00D82E1D" w:rsidRPr="006B6F0E" w:rsidRDefault="00D82E1D" w:rsidP="00794538">
      <w:pPr>
        <w:pStyle w:val="Textoindependiente"/>
        <w:tabs>
          <w:tab w:val="left" w:pos="1095"/>
        </w:tabs>
        <w:rPr>
          <w:rFonts w:ascii="Times New Roman" w:hAnsi="Times New Roman" w:cs="Times New Roman"/>
          <w:lang w:val="es-DO"/>
        </w:rPr>
      </w:pPr>
    </w:p>
    <w:p w14:paraId="15086442" w14:textId="77777777" w:rsidR="00D82E1D" w:rsidRPr="000E2820" w:rsidRDefault="00D82E1D" w:rsidP="00D82E1D">
      <w:pPr>
        <w:pStyle w:val="Textoindependiente"/>
        <w:rPr>
          <w:rFonts w:ascii="Times New Roman" w:hAnsi="Times New Roman" w:cs="Times New Roman"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7 </w:t>
      </w:r>
      <w:r w:rsidRPr="000E2820">
        <w:rPr>
          <w:rFonts w:ascii="Times New Roman" w:hAnsi="Times New Roman" w:cs="Times New Roman"/>
          <w:b/>
          <w:u w:val="single"/>
          <w:lang w:val="es-DO"/>
        </w:rPr>
        <w:t>Dpto. Informática y Soporte Técnico.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1E8C5B6E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7DFAE5FB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1D55BC41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7D23DD01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63E275EF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01D3345C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2FB8D9B7" w14:textId="77777777" w:rsidTr="007C2DD6">
        <w:trPr>
          <w:trHeight w:val="398"/>
        </w:trPr>
        <w:tc>
          <w:tcPr>
            <w:tcW w:w="2101" w:type="dxa"/>
          </w:tcPr>
          <w:p w14:paraId="099C52AC" w14:textId="174E542F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743" w:type="dxa"/>
          </w:tcPr>
          <w:p w14:paraId="4D1C5472" w14:textId="2AF4D92F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1" w:type="dxa"/>
          </w:tcPr>
          <w:p w14:paraId="52E06996" w14:textId="77777777" w:rsidR="00D82E1D" w:rsidRPr="006B6F0E" w:rsidRDefault="00825862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1" w:type="dxa"/>
          </w:tcPr>
          <w:p w14:paraId="063F86F9" w14:textId="77777777" w:rsidR="00D82E1D" w:rsidRPr="006B6F0E" w:rsidRDefault="001E27E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2" w:type="dxa"/>
          </w:tcPr>
          <w:p w14:paraId="4E29AC03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61850729" w14:textId="77777777" w:rsidR="00D82E1D" w:rsidRPr="006B6F0E" w:rsidRDefault="00D82E1D" w:rsidP="00D82E1D">
      <w:pPr>
        <w:jc w:val="center"/>
        <w:rPr>
          <w:rFonts w:ascii="Times New Roman" w:hAnsi="Times New Roman" w:cs="Times New Roman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6B6F0E" w:rsidRPr="006B6F0E" w14:paraId="0CD169B5" w14:textId="77777777" w:rsidTr="006B6F0E">
        <w:tc>
          <w:tcPr>
            <w:tcW w:w="2122" w:type="dxa"/>
            <w:shd w:val="clear" w:color="auto" w:fill="DEEAF6" w:themeFill="accent1" w:themeFillTint="33"/>
          </w:tcPr>
          <w:p w14:paraId="4770AD40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48B345AB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0848DA9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183B4C63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35EE2A16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4352FFE8" w14:textId="77777777" w:rsidTr="007C2DD6">
        <w:tc>
          <w:tcPr>
            <w:tcW w:w="2122" w:type="dxa"/>
          </w:tcPr>
          <w:p w14:paraId="58D104D1" w14:textId="77777777" w:rsidR="00D82E1D" w:rsidRPr="006B6F0E" w:rsidRDefault="001E27E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4</w:t>
            </w:r>
          </w:p>
        </w:tc>
        <w:tc>
          <w:tcPr>
            <w:tcW w:w="1701" w:type="dxa"/>
          </w:tcPr>
          <w:p w14:paraId="65B2AB60" w14:textId="77777777" w:rsidR="00D82E1D" w:rsidRPr="006B6F0E" w:rsidRDefault="001E27E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3</w:t>
            </w:r>
          </w:p>
        </w:tc>
        <w:tc>
          <w:tcPr>
            <w:tcW w:w="1984" w:type="dxa"/>
          </w:tcPr>
          <w:p w14:paraId="12657FD5" w14:textId="4611ED17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843" w:type="dxa"/>
          </w:tcPr>
          <w:p w14:paraId="5AE5CED1" w14:textId="705C496D" w:rsidR="00D82E1D" w:rsidRPr="006B6F0E" w:rsidRDefault="00674D8B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84" w:type="dxa"/>
          </w:tcPr>
          <w:p w14:paraId="3D3C09DC" w14:textId="77777777" w:rsidR="00D82E1D" w:rsidRPr="006B6F0E" w:rsidRDefault="00D82E1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62304FF4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72783A53" w14:textId="7FA5D1E4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 xml:space="preserve">El </w:t>
      </w:r>
      <w:r w:rsidRPr="006B6F0E">
        <w:rPr>
          <w:rFonts w:ascii="Times New Roman" w:hAnsi="Times New Roman" w:cs="Times New Roman"/>
          <w:b/>
          <w:lang w:val="es-DO"/>
        </w:rPr>
        <w:t>Departamento Informática y Soporte Técnico.</w:t>
      </w:r>
      <w:r w:rsidRPr="006B6F0E">
        <w:rPr>
          <w:rFonts w:ascii="Times New Roman" w:hAnsi="Times New Roman" w:cs="Times New Roman"/>
          <w:lang w:val="es-DO"/>
        </w:rPr>
        <w:t xml:space="preserve"> Presentó avances en sus </w:t>
      </w:r>
      <w:r w:rsidR="00791E2D" w:rsidRPr="006B6F0E">
        <w:rPr>
          <w:rFonts w:ascii="Times New Roman" w:hAnsi="Times New Roman" w:cs="Times New Roman"/>
          <w:lang w:val="es-DO"/>
        </w:rPr>
        <w:t>dos</w:t>
      </w:r>
      <w:r w:rsidRPr="006B6F0E">
        <w:rPr>
          <w:rFonts w:ascii="Times New Roman" w:hAnsi="Times New Roman" w:cs="Times New Roman"/>
          <w:lang w:val="es-DO"/>
        </w:rPr>
        <w:t xml:space="preserve"> (</w:t>
      </w:r>
      <w:r w:rsidR="00791E2D" w:rsidRPr="006B6F0E">
        <w:rPr>
          <w:rFonts w:ascii="Times New Roman" w:hAnsi="Times New Roman" w:cs="Times New Roman"/>
          <w:lang w:val="es-ES"/>
        </w:rPr>
        <w:t>2</w:t>
      </w:r>
      <w:r w:rsidRPr="006B6F0E">
        <w:rPr>
          <w:rFonts w:ascii="Times New Roman" w:hAnsi="Times New Roman" w:cs="Times New Roman"/>
          <w:lang w:val="es-DO"/>
        </w:rPr>
        <w:t xml:space="preserve">) productos logrando ponderación. </w:t>
      </w:r>
      <w:r w:rsidR="00791E2D" w:rsidRPr="006B6F0E">
        <w:rPr>
          <w:rFonts w:ascii="Times New Roman" w:hAnsi="Times New Roman" w:cs="Times New Roman"/>
          <w:lang w:val="es-DO"/>
        </w:rPr>
        <w:t>50</w:t>
      </w:r>
      <w:r w:rsidRPr="006B6F0E">
        <w:rPr>
          <w:rFonts w:ascii="Times New Roman" w:hAnsi="Times New Roman" w:cs="Times New Roman"/>
          <w:lang w:val="es-DO"/>
        </w:rPr>
        <w:t xml:space="preserve">% cumplido </w:t>
      </w:r>
      <w:r w:rsidR="003B3E14" w:rsidRPr="006B6F0E">
        <w:rPr>
          <w:rFonts w:ascii="Times New Roman" w:hAnsi="Times New Roman" w:cs="Times New Roman"/>
          <w:lang w:val="es-DO"/>
        </w:rPr>
        <w:t xml:space="preserve">y </w:t>
      </w:r>
      <w:r w:rsidR="00791E2D" w:rsidRPr="006B6F0E">
        <w:rPr>
          <w:rFonts w:ascii="Times New Roman" w:hAnsi="Times New Roman" w:cs="Times New Roman"/>
          <w:lang w:val="es-DO"/>
        </w:rPr>
        <w:t>50</w:t>
      </w:r>
      <w:r w:rsidR="00825862" w:rsidRPr="006B6F0E">
        <w:rPr>
          <w:rFonts w:ascii="Times New Roman" w:hAnsi="Times New Roman" w:cs="Times New Roman"/>
          <w:lang w:val="es-DO"/>
        </w:rPr>
        <w:t xml:space="preserve">% </w:t>
      </w:r>
      <w:r w:rsidRPr="006B6F0E">
        <w:rPr>
          <w:rFonts w:ascii="Times New Roman" w:hAnsi="Times New Roman" w:cs="Times New Roman"/>
          <w:lang w:val="es-DO"/>
        </w:rPr>
        <w:t xml:space="preserve">% Parcial y </w:t>
      </w:r>
      <w:r w:rsidR="001E27EB" w:rsidRPr="006B6F0E">
        <w:rPr>
          <w:rFonts w:ascii="Times New Roman" w:hAnsi="Times New Roman" w:cs="Times New Roman"/>
          <w:lang w:val="es-DO"/>
        </w:rPr>
        <w:t>0</w:t>
      </w:r>
      <w:r w:rsidRPr="006B6F0E">
        <w:rPr>
          <w:rFonts w:ascii="Times New Roman" w:hAnsi="Times New Roman" w:cs="Times New Roman"/>
          <w:lang w:val="es-DO"/>
        </w:rPr>
        <w:t xml:space="preserve">% </w:t>
      </w:r>
      <w:r w:rsidR="0000109B" w:rsidRPr="006B6F0E">
        <w:rPr>
          <w:rFonts w:ascii="Times New Roman" w:hAnsi="Times New Roman" w:cs="Times New Roman"/>
          <w:lang w:val="es-DO"/>
        </w:rPr>
        <w:t>pendiente,</w:t>
      </w:r>
      <w:r w:rsidR="001E27EB" w:rsidRPr="006B6F0E">
        <w:rPr>
          <w:rFonts w:ascii="Times New Roman" w:hAnsi="Times New Roman" w:cs="Times New Roman"/>
          <w:lang w:val="es-DO"/>
        </w:rPr>
        <w:t xml:space="preserve"> De las cuatro </w:t>
      </w:r>
      <w:r w:rsidR="00825862" w:rsidRPr="006B6F0E">
        <w:rPr>
          <w:rFonts w:ascii="Times New Roman" w:hAnsi="Times New Roman" w:cs="Times New Roman"/>
          <w:lang w:val="es-DO"/>
        </w:rPr>
        <w:t xml:space="preserve"> </w:t>
      </w:r>
      <w:r w:rsidRPr="006B6F0E">
        <w:rPr>
          <w:rFonts w:ascii="Times New Roman" w:hAnsi="Times New Roman" w:cs="Times New Roman"/>
          <w:lang w:val="es-DO"/>
        </w:rPr>
        <w:t>(</w:t>
      </w:r>
      <w:r w:rsidR="001E27EB" w:rsidRPr="006B6F0E">
        <w:rPr>
          <w:rFonts w:ascii="Times New Roman" w:hAnsi="Times New Roman" w:cs="Times New Roman"/>
          <w:lang w:val="es-ES"/>
        </w:rPr>
        <w:t>4</w:t>
      </w:r>
      <w:r w:rsidRPr="006B6F0E">
        <w:rPr>
          <w:rFonts w:ascii="Times New Roman" w:hAnsi="Times New Roman" w:cs="Times New Roman"/>
          <w:lang w:val="es-DO"/>
        </w:rPr>
        <w:t xml:space="preserve">) actividades </w:t>
      </w:r>
      <w:r w:rsidR="003B3E14" w:rsidRPr="006B6F0E">
        <w:rPr>
          <w:rFonts w:ascii="Times New Roman" w:hAnsi="Times New Roman" w:cs="Times New Roman"/>
          <w:lang w:val="es-DO"/>
        </w:rPr>
        <w:t>programadas concluyeron</w:t>
      </w:r>
      <w:r w:rsidRPr="006B6F0E">
        <w:rPr>
          <w:rFonts w:ascii="Times New Roman" w:hAnsi="Times New Roman" w:cs="Times New Roman"/>
          <w:lang w:val="es-DO"/>
        </w:rPr>
        <w:t xml:space="preserve"> con una ponderación. </w:t>
      </w:r>
      <w:r w:rsidR="001E27EB" w:rsidRPr="006B6F0E">
        <w:rPr>
          <w:rFonts w:ascii="Times New Roman" w:hAnsi="Times New Roman" w:cs="Times New Roman"/>
          <w:lang w:val="es-DO"/>
        </w:rPr>
        <w:t>75</w:t>
      </w:r>
      <w:r w:rsidRPr="006B6F0E">
        <w:rPr>
          <w:rFonts w:ascii="Times New Roman" w:hAnsi="Times New Roman" w:cs="Times New Roman"/>
          <w:lang w:val="es-DO"/>
        </w:rPr>
        <w:t xml:space="preserve">% cumplido </w:t>
      </w:r>
      <w:r w:rsidR="003B3E14" w:rsidRPr="006B6F0E">
        <w:rPr>
          <w:rFonts w:ascii="Times New Roman" w:hAnsi="Times New Roman" w:cs="Times New Roman"/>
          <w:lang w:val="es-DO"/>
        </w:rPr>
        <w:t xml:space="preserve">y </w:t>
      </w:r>
      <w:r w:rsidR="00791E2D" w:rsidRPr="006B6F0E">
        <w:rPr>
          <w:rFonts w:ascii="Times New Roman" w:hAnsi="Times New Roman" w:cs="Times New Roman"/>
          <w:lang w:val="es-DO"/>
        </w:rPr>
        <w:t>0</w:t>
      </w:r>
      <w:r w:rsidR="00825862" w:rsidRPr="006B6F0E">
        <w:rPr>
          <w:rFonts w:ascii="Times New Roman" w:hAnsi="Times New Roman" w:cs="Times New Roman"/>
          <w:lang w:val="es-DO"/>
        </w:rPr>
        <w:t xml:space="preserve">% </w:t>
      </w:r>
      <w:r w:rsidRPr="006B6F0E">
        <w:rPr>
          <w:rFonts w:ascii="Times New Roman" w:hAnsi="Times New Roman" w:cs="Times New Roman"/>
          <w:lang w:val="es-DO"/>
        </w:rPr>
        <w:t xml:space="preserve">Parcial y </w:t>
      </w:r>
      <w:r w:rsidR="00791E2D" w:rsidRPr="006B6F0E">
        <w:rPr>
          <w:rFonts w:ascii="Times New Roman" w:hAnsi="Times New Roman" w:cs="Times New Roman"/>
          <w:lang w:val="es-DO"/>
        </w:rPr>
        <w:t>25</w:t>
      </w:r>
      <w:r w:rsidRPr="006B6F0E">
        <w:rPr>
          <w:rFonts w:ascii="Times New Roman" w:hAnsi="Times New Roman" w:cs="Times New Roman"/>
          <w:lang w:val="es-DO"/>
        </w:rPr>
        <w:t>% pendiente</w:t>
      </w:r>
      <w:r w:rsidR="00791E2D" w:rsidRPr="006B6F0E">
        <w:rPr>
          <w:rFonts w:ascii="Times New Roman" w:hAnsi="Times New Roman" w:cs="Times New Roman"/>
          <w:lang w:val="es-DO"/>
        </w:rPr>
        <w:t>.</w:t>
      </w:r>
      <w:r w:rsidRPr="006B6F0E">
        <w:rPr>
          <w:rFonts w:ascii="Times New Roman" w:hAnsi="Times New Roman" w:cs="Times New Roman"/>
          <w:lang w:val="es-DO"/>
        </w:rPr>
        <w:t xml:space="preserve">   </w:t>
      </w:r>
    </w:p>
    <w:p w14:paraId="58A349B0" w14:textId="402C70DE" w:rsidR="00D82E1D" w:rsidRPr="000E2820" w:rsidRDefault="00D82E1D" w:rsidP="00D82E1D">
      <w:pPr>
        <w:pStyle w:val="Textoindependiente"/>
        <w:rPr>
          <w:rFonts w:ascii="Times New Roman" w:hAnsi="Times New Roman" w:cs="Times New Roman"/>
          <w:u w:val="single"/>
          <w:lang w:val="es-DO"/>
        </w:rPr>
      </w:pPr>
      <w:r w:rsidRPr="000E2820">
        <w:rPr>
          <w:rFonts w:ascii="Times New Roman" w:hAnsi="Times New Roman" w:cs="Times New Roman"/>
          <w:u w:val="single"/>
          <w:lang w:val="es-DO"/>
        </w:rPr>
        <w:t xml:space="preserve">3.9 </w:t>
      </w:r>
      <w:r w:rsidRPr="000E2820">
        <w:rPr>
          <w:rFonts w:ascii="Times New Roman" w:hAnsi="Times New Roman" w:cs="Times New Roman"/>
          <w:b/>
          <w:u w:val="single"/>
          <w:lang w:val="es-DO"/>
        </w:rPr>
        <w:t xml:space="preserve">Comisión de Ética </w:t>
      </w:r>
      <w:r w:rsidR="000E2820" w:rsidRPr="000E2820">
        <w:rPr>
          <w:rFonts w:ascii="Times New Roman" w:hAnsi="Times New Roman" w:cs="Times New Roman"/>
          <w:b/>
          <w:u w:val="single"/>
          <w:lang w:val="es-DO"/>
        </w:rPr>
        <w:t>Pública</w:t>
      </w:r>
    </w:p>
    <w:tbl>
      <w:tblPr>
        <w:tblStyle w:val="Tablaconcuadrcula"/>
        <w:tblW w:w="9608" w:type="dxa"/>
        <w:tblLook w:val="04A0" w:firstRow="1" w:lastRow="0" w:firstColumn="1" w:lastColumn="0" w:noHBand="0" w:noVBand="1"/>
      </w:tblPr>
      <w:tblGrid>
        <w:gridCol w:w="2101"/>
        <w:gridCol w:w="1743"/>
        <w:gridCol w:w="1921"/>
        <w:gridCol w:w="1921"/>
        <w:gridCol w:w="1922"/>
      </w:tblGrid>
      <w:tr w:rsidR="006B6F0E" w:rsidRPr="006B6F0E" w14:paraId="50799AC2" w14:textId="77777777" w:rsidTr="006B6F0E">
        <w:trPr>
          <w:trHeight w:val="409"/>
        </w:trPr>
        <w:tc>
          <w:tcPr>
            <w:tcW w:w="2101" w:type="dxa"/>
            <w:shd w:val="clear" w:color="auto" w:fill="DEEAF6" w:themeFill="accent1" w:themeFillTint="33"/>
          </w:tcPr>
          <w:p w14:paraId="670DC90F" w14:textId="77777777" w:rsidR="00D82E1D" w:rsidRPr="00C36DDD" w:rsidRDefault="00D82E1D" w:rsidP="00C36DDD">
            <w:pPr>
              <w:pStyle w:val="Textoindependiente"/>
              <w:spacing w:after="0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PRODUCTOS</w:t>
            </w:r>
          </w:p>
        </w:tc>
        <w:tc>
          <w:tcPr>
            <w:tcW w:w="1743" w:type="dxa"/>
            <w:shd w:val="clear" w:color="auto" w:fill="DEEAF6" w:themeFill="accent1" w:themeFillTint="33"/>
          </w:tcPr>
          <w:p w14:paraId="16E7275B" w14:textId="77777777" w:rsidR="00D82E1D" w:rsidRPr="00C36DDD" w:rsidRDefault="00D82E1D" w:rsidP="007C2DD6">
            <w:pPr>
              <w:pStyle w:val="Textoindependiente"/>
              <w:spacing w:after="0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3CDD9EE8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921" w:type="dxa"/>
            <w:shd w:val="clear" w:color="auto" w:fill="DEEAF6" w:themeFill="accent1" w:themeFillTint="33"/>
          </w:tcPr>
          <w:p w14:paraId="1D2603C0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22" w:type="dxa"/>
            <w:shd w:val="clear" w:color="auto" w:fill="DEEAF6" w:themeFill="accent1" w:themeFillTint="33"/>
          </w:tcPr>
          <w:p w14:paraId="566A8B94" w14:textId="77777777" w:rsidR="00D82E1D" w:rsidRPr="00C36DDD" w:rsidRDefault="00D82E1D" w:rsidP="007C2DD6">
            <w:pPr>
              <w:pStyle w:val="Textoindependiente"/>
              <w:spacing w:after="0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0E2820" w:rsidRPr="006B6F0E" w14:paraId="0C6406EF" w14:textId="77777777" w:rsidTr="007C2DD6">
        <w:trPr>
          <w:trHeight w:val="398"/>
        </w:trPr>
        <w:tc>
          <w:tcPr>
            <w:tcW w:w="2101" w:type="dxa"/>
          </w:tcPr>
          <w:p w14:paraId="6432F73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743" w:type="dxa"/>
          </w:tcPr>
          <w:p w14:paraId="1241F02A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1" w:type="dxa"/>
          </w:tcPr>
          <w:p w14:paraId="06A73B2D" w14:textId="0C62FD88" w:rsidR="00D82E1D" w:rsidRPr="006B6F0E" w:rsidRDefault="00791E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921" w:type="dxa"/>
          </w:tcPr>
          <w:p w14:paraId="5895DE80" w14:textId="69F975DD" w:rsidR="00D82E1D" w:rsidRPr="006B6F0E" w:rsidRDefault="00791E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22" w:type="dxa"/>
          </w:tcPr>
          <w:p w14:paraId="0885B45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746AC16F" w14:textId="77777777" w:rsidR="00D82E1D" w:rsidRPr="006B6F0E" w:rsidRDefault="00D82E1D" w:rsidP="00D82E1D">
      <w:pPr>
        <w:jc w:val="center"/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2122"/>
        <w:gridCol w:w="1701"/>
        <w:gridCol w:w="1984"/>
        <w:gridCol w:w="1843"/>
        <w:gridCol w:w="1984"/>
      </w:tblGrid>
      <w:tr w:rsidR="006B6F0E" w:rsidRPr="006B6F0E" w14:paraId="577DA0F7" w14:textId="77777777" w:rsidTr="006B6F0E">
        <w:tc>
          <w:tcPr>
            <w:tcW w:w="2122" w:type="dxa"/>
            <w:shd w:val="clear" w:color="auto" w:fill="DEEAF6" w:themeFill="accent1" w:themeFillTint="33"/>
          </w:tcPr>
          <w:p w14:paraId="3E8BAB85" w14:textId="77777777" w:rsidR="00D82E1D" w:rsidRPr="00C36DDD" w:rsidRDefault="00D82E1D" w:rsidP="007C2DD6">
            <w:pPr>
              <w:pStyle w:val="Textoindependiente"/>
              <w:ind w:right="-108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TOTAL ACTIVIDADES</w:t>
            </w:r>
          </w:p>
        </w:tc>
        <w:tc>
          <w:tcPr>
            <w:tcW w:w="1701" w:type="dxa"/>
            <w:shd w:val="clear" w:color="auto" w:fill="DEEAF6" w:themeFill="accent1" w:themeFillTint="33"/>
          </w:tcPr>
          <w:p w14:paraId="0F3FF240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CUMPLIDO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233D2811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ARCIAL</w:t>
            </w:r>
          </w:p>
        </w:tc>
        <w:tc>
          <w:tcPr>
            <w:tcW w:w="1843" w:type="dxa"/>
            <w:shd w:val="clear" w:color="auto" w:fill="DEEAF6" w:themeFill="accent1" w:themeFillTint="33"/>
          </w:tcPr>
          <w:p w14:paraId="7C36CB18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PENDIENTE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5D1A5D64" w14:textId="77777777" w:rsidR="00D82E1D" w:rsidRPr="00C36DDD" w:rsidRDefault="00D82E1D" w:rsidP="007C2DD6">
            <w:pPr>
              <w:pStyle w:val="Textoindependiente"/>
              <w:jc w:val="center"/>
              <w:rPr>
                <w:rFonts w:ascii="Times New Roman" w:hAnsi="Times New Roman" w:cs="Times New Roman"/>
                <w:b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lang w:val="es-DO"/>
              </w:rPr>
              <w:t>NO CUMPLIDO</w:t>
            </w:r>
          </w:p>
        </w:tc>
      </w:tr>
      <w:tr w:rsidR="00D82E1D" w:rsidRPr="006B6F0E" w14:paraId="47B38727" w14:textId="77777777" w:rsidTr="007C2DD6">
        <w:tc>
          <w:tcPr>
            <w:tcW w:w="2122" w:type="dxa"/>
          </w:tcPr>
          <w:p w14:paraId="09950331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701" w:type="dxa"/>
          </w:tcPr>
          <w:p w14:paraId="34A8320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84" w:type="dxa"/>
          </w:tcPr>
          <w:p w14:paraId="3393744F" w14:textId="72B4E15D" w:rsidR="00D82E1D" w:rsidRPr="006B6F0E" w:rsidRDefault="00791E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843" w:type="dxa"/>
          </w:tcPr>
          <w:p w14:paraId="3AE1BEA9" w14:textId="7B031913" w:rsidR="00D82E1D" w:rsidRPr="006B6F0E" w:rsidRDefault="00791E2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  <w:tc>
          <w:tcPr>
            <w:tcW w:w="1984" w:type="dxa"/>
          </w:tcPr>
          <w:p w14:paraId="015C2992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0</w:t>
            </w:r>
          </w:p>
        </w:tc>
      </w:tr>
    </w:tbl>
    <w:p w14:paraId="4D54B717" w14:textId="77777777" w:rsidR="00D82E1D" w:rsidRPr="006B6F0E" w:rsidRDefault="00D82E1D" w:rsidP="00D82E1D">
      <w:pPr>
        <w:pStyle w:val="Textoindependiente"/>
        <w:rPr>
          <w:rFonts w:ascii="Times New Roman" w:hAnsi="Times New Roman" w:cs="Times New Roman"/>
          <w:lang w:val="es-DO"/>
        </w:rPr>
      </w:pPr>
    </w:p>
    <w:p w14:paraId="4600BD14" w14:textId="02EA3A7E" w:rsidR="00D82E1D" w:rsidRPr="006B6F0E" w:rsidRDefault="009711A8" w:rsidP="00D82E1D">
      <w:pPr>
        <w:pStyle w:val="Textoindependiente"/>
        <w:rPr>
          <w:rFonts w:ascii="Times New Roman" w:hAnsi="Times New Roman" w:cs="Times New Roman"/>
          <w:lang w:val="es-DO"/>
        </w:rPr>
      </w:pPr>
      <w:r w:rsidRPr="006B6F0E">
        <w:rPr>
          <w:rFonts w:ascii="Times New Roman" w:hAnsi="Times New Roman" w:cs="Times New Roman"/>
          <w:lang w:val="es-DO"/>
        </w:rPr>
        <w:t>El</w:t>
      </w:r>
      <w:r w:rsidR="00D82E1D" w:rsidRPr="006B6F0E">
        <w:rPr>
          <w:rFonts w:ascii="Times New Roman" w:hAnsi="Times New Roman" w:cs="Times New Roman"/>
          <w:lang w:val="es-DO"/>
        </w:rPr>
        <w:t xml:space="preserve"> </w:t>
      </w:r>
      <w:r w:rsidR="00D82E1D" w:rsidRPr="006B6F0E">
        <w:rPr>
          <w:rFonts w:ascii="Times New Roman" w:hAnsi="Times New Roman" w:cs="Times New Roman"/>
          <w:b/>
          <w:lang w:val="es-DO"/>
        </w:rPr>
        <w:t xml:space="preserve">Dpto. </w:t>
      </w:r>
      <w:r w:rsidR="007C4F18" w:rsidRPr="006B6F0E">
        <w:rPr>
          <w:rFonts w:ascii="Times New Roman" w:hAnsi="Times New Roman" w:cs="Times New Roman"/>
          <w:b/>
          <w:lang w:val="es-DO"/>
        </w:rPr>
        <w:t>Comisión de Ética Publica</w:t>
      </w:r>
      <w:r w:rsidR="007C4F18" w:rsidRPr="006B6F0E">
        <w:rPr>
          <w:rFonts w:ascii="Times New Roman" w:hAnsi="Times New Roman" w:cs="Times New Roman"/>
          <w:lang w:val="es-DO"/>
        </w:rPr>
        <w:t xml:space="preserve"> </w:t>
      </w:r>
      <w:r w:rsidR="00D82E1D" w:rsidRPr="006B6F0E">
        <w:rPr>
          <w:rFonts w:ascii="Times New Roman" w:hAnsi="Times New Roman" w:cs="Times New Roman"/>
          <w:lang w:val="es-DO"/>
        </w:rPr>
        <w:t>presentó avances en único   productos logrando ponderación. 100%</w:t>
      </w:r>
      <w:r w:rsidR="00791E2D" w:rsidRPr="006B6F0E">
        <w:rPr>
          <w:rFonts w:ascii="Times New Roman" w:hAnsi="Times New Roman" w:cs="Times New Roman"/>
          <w:lang w:val="es-DO"/>
        </w:rPr>
        <w:t xml:space="preserve"> parcial</w:t>
      </w:r>
      <w:r w:rsidR="00D82E1D" w:rsidRPr="006B6F0E">
        <w:rPr>
          <w:rFonts w:ascii="Times New Roman" w:hAnsi="Times New Roman" w:cs="Times New Roman"/>
          <w:lang w:val="es-DO"/>
        </w:rPr>
        <w:t xml:space="preserve">. </w:t>
      </w:r>
      <w:r w:rsidR="003B3E14" w:rsidRPr="006B6F0E">
        <w:rPr>
          <w:rFonts w:ascii="Times New Roman" w:hAnsi="Times New Roman" w:cs="Times New Roman"/>
          <w:lang w:val="es-DO"/>
        </w:rPr>
        <w:t>Una (</w:t>
      </w:r>
      <w:r w:rsidR="00D82E1D" w:rsidRPr="006B6F0E">
        <w:rPr>
          <w:rFonts w:ascii="Times New Roman" w:hAnsi="Times New Roman" w:cs="Times New Roman"/>
          <w:lang w:val="es-DO"/>
        </w:rPr>
        <w:t>1) actividades programadas concluyeron con una ponderación de 100% P</w:t>
      </w:r>
      <w:r w:rsidR="00791E2D" w:rsidRPr="006B6F0E">
        <w:rPr>
          <w:rFonts w:ascii="Times New Roman" w:hAnsi="Times New Roman" w:cs="Times New Roman"/>
          <w:lang w:val="es-DO"/>
        </w:rPr>
        <w:t>arcial</w:t>
      </w:r>
      <w:r w:rsidR="00D82E1D" w:rsidRPr="006B6F0E">
        <w:rPr>
          <w:rFonts w:ascii="Times New Roman" w:hAnsi="Times New Roman" w:cs="Times New Roman"/>
          <w:lang w:val="es-D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70"/>
        <w:gridCol w:w="1824"/>
        <w:gridCol w:w="1472"/>
        <w:gridCol w:w="1372"/>
        <w:gridCol w:w="1594"/>
        <w:gridCol w:w="1087"/>
        <w:gridCol w:w="1688"/>
      </w:tblGrid>
      <w:tr w:rsidR="006B6F0E" w:rsidRPr="006B6F0E" w14:paraId="5B34C1E3" w14:textId="77777777" w:rsidTr="000E2820">
        <w:trPr>
          <w:trHeight w:val="452"/>
        </w:trPr>
        <w:tc>
          <w:tcPr>
            <w:tcW w:w="573" w:type="dxa"/>
            <w:vMerge w:val="restart"/>
            <w:shd w:val="clear" w:color="auto" w:fill="DEEAF6" w:themeFill="accent1" w:themeFillTint="33"/>
          </w:tcPr>
          <w:p w14:paraId="18C7E435" w14:textId="0D756184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ES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ES"/>
              </w:rPr>
              <w:t>NO.</w:t>
            </w:r>
          </w:p>
        </w:tc>
        <w:tc>
          <w:tcPr>
            <w:tcW w:w="2075" w:type="dxa"/>
            <w:vMerge w:val="restart"/>
            <w:shd w:val="clear" w:color="auto" w:fill="DEEAF6" w:themeFill="accent1" w:themeFillTint="33"/>
          </w:tcPr>
          <w:p w14:paraId="478A79B4" w14:textId="610084FC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ÁREAS</w:t>
            </w:r>
          </w:p>
        </w:tc>
        <w:tc>
          <w:tcPr>
            <w:tcW w:w="1315" w:type="dxa"/>
            <w:vMerge w:val="restart"/>
            <w:shd w:val="clear" w:color="auto" w:fill="DEEAF6" w:themeFill="accent1" w:themeFillTint="33"/>
          </w:tcPr>
          <w:p w14:paraId="266BCDED" w14:textId="094336A3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NO. DE EVIDENCIAS</w:t>
            </w:r>
          </w:p>
        </w:tc>
        <w:tc>
          <w:tcPr>
            <w:tcW w:w="5530" w:type="dxa"/>
            <w:gridSpan w:val="4"/>
            <w:shd w:val="clear" w:color="auto" w:fill="DEEAF6" w:themeFill="accent1" w:themeFillTint="33"/>
          </w:tcPr>
          <w:p w14:paraId="10C7C748" w14:textId="6EAE4418" w:rsidR="00D82E1D" w:rsidRPr="00C36DDD" w:rsidRDefault="00C36DDD" w:rsidP="007C2DD6">
            <w:pPr>
              <w:pStyle w:val="Textoindependiente"/>
              <w:spacing w:before="0"/>
              <w:jc w:val="center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PRODUCTOS</w:t>
            </w:r>
          </w:p>
        </w:tc>
      </w:tr>
      <w:tr w:rsidR="006B6F0E" w:rsidRPr="006B6F0E" w14:paraId="5B70EFA0" w14:textId="77777777" w:rsidTr="00AF1905">
        <w:trPr>
          <w:trHeight w:val="384"/>
        </w:trPr>
        <w:tc>
          <w:tcPr>
            <w:tcW w:w="573" w:type="dxa"/>
            <w:vMerge/>
            <w:shd w:val="clear" w:color="auto" w:fill="DEEAF6" w:themeFill="accent1" w:themeFillTint="33"/>
          </w:tcPr>
          <w:p w14:paraId="11FF0C2A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ES"/>
              </w:rPr>
            </w:pPr>
          </w:p>
        </w:tc>
        <w:tc>
          <w:tcPr>
            <w:tcW w:w="2075" w:type="dxa"/>
            <w:vMerge/>
            <w:shd w:val="clear" w:color="auto" w:fill="DEEAF6" w:themeFill="accent1" w:themeFillTint="33"/>
          </w:tcPr>
          <w:p w14:paraId="008273EA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</w:p>
        </w:tc>
        <w:tc>
          <w:tcPr>
            <w:tcW w:w="1315" w:type="dxa"/>
            <w:vMerge/>
            <w:shd w:val="clear" w:color="auto" w:fill="DEEAF6" w:themeFill="accent1" w:themeFillTint="33"/>
          </w:tcPr>
          <w:p w14:paraId="27A58484" w14:textId="77777777" w:rsidR="00D82E1D" w:rsidRPr="00C36DDD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</w:p>
        </w:tc>
        <w:tc>
          <w:tcPr>
            <w:tcW w:w="1258" w:type="dxa"/>
            <w:shd w:val="clear" w:color="auto" w:fill="DEEAF6" w:themeFill="accent1" w:themeFillTint="33"/>
          </w:tcPr>
          <w:p w14:paraId="13D991C0" w14:textId="327583FB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 xml:space="preserve">CORRECTO </w:t>
            </w:r>
          </w:p>
        </w:tc>
        <w:tc>
          <w:tcPr>
            <w:tcW w:w="1305" w:type="dxa"/>
            <w:shd w:val="clear" w:color="auto" w:fill="DEEAF6" w:themeFill="accent1" w:themeFillTint="33"/>
          </w:tcPr>
          <w:p w14:paraId="1CB930E8" w14:textId="16AEB1DD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INCORRECTO</w:t>
            </w:r>
          </w:p>
        </w:tc>
        <w:tc>
          <w:tcPr>
            <w:tcW w:w="1182" w:type="dxa"/>
            <w:shd w:val="clear" w:color="auto" w:fill="DEEAF6" w:themeFill="accent1" w:themeFillTint="33"/>
          </w:tcPr>
          <w:p w14:paraId="0795EE51" w14:textId="207F7B6F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>NO APLICA</w:t>
            </w:r>
          </w:p>
        </w:tc>
        <w:tc>
          <w:tcPr>
            <w:tcW w:w="1785" w:type="dxa"/>
            <w:shd w:val="clear" w:color="auto" w:fill="DEEAF6" w:themeFill="accent1" w:themeFillTint="33"/>
          </w:tcPr>
          <w:p w14:paraId="1DE453D6" w14:textId="39183E76" w:rsidR="00D82E1D" w:rsidRPr="00C36DDD" w:rsidRDefault="00C36DD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b/>
                <w:sz w:val="20"/>
                <w:lang w:val="es-DO"/>
              </w:rPr>
            </w:pPr>
            <w:r w:rsidRPr="00C36DDD">
              <w:rPr>
                <w:rFonts w:ascii="Times New Roman" w:hAnsi="Times New Roman" w:cs="Times New Roman"/>
                <w:b/>
                <w:sz w:val="20"/>
                <w:lang w:val="es-DO"/>
              </w:rPr>
              <w:t xml:space="preserve">NO PRESENTADO </w:t>
            </w:r>
          </w:p>
        </w:tc>
      </w:tr>
      <w:tr w:rsidR="006B6F0E" w:rsidRPr="006B6F0E" w14:paraId="55AE6B50" w14:textId="77777777" w:rsidTr="000E2820">
        <w:trPr>
          <w:trHeight w:val="486"/>
        </w:trPr>
        <w:tc>
          <w:tcPr>
            <w:tcW w:w="573" w:type="dxa"/>
          </w:tcPr>
          <w:p w14:paraId="16A5BC2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1</w:t>
            </w:r>
          </w:p>
        </w:tc>
        <w:tc>
          <w:tcPr>
            <w:tcW w:w="2075" w:type="dxa"/>
          </w:tcPr>
          <w:p w14:paraId="6F2F2ED4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geniería</w:t>
            </w:r>
          </w:p>
        </w:tc>
        <w:tc>
          <w:tcPr>
            <w:tcW w:w="1315" w:type="dxa"/>
          </w:tcPr>
          <w:p w14:paraId="002469FD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8" w:type="dxa"/>
          </w:tcPr>
          <w:p w14:paraId="1002C2D7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05" w:type="dxa"/>
          </w:tcPr>
          <w:p w14:paraId="54F960DC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182" w:type="dxa"/>
          </w:tcPr>
          <w:p w14:paraId="7E05CD5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  <w:tc>
          <w:tcPr>
            <w:tcW w:w="1785" w:type="dxa"/>
          </w:tcPr>
          <w:p w14:paraId="3FA26FF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0</w:t>
            </w:r>
          </w:p>
        </w:tc>
      </w:tr>
      <w:tr w:rsidR="006B6F0E" w:rsidRPr="006B6F0E" w14:paraId="788C0DF4" w14:textId="77777777" w:rsidTr="000E2820">
        <w:tc>
          <w:tcPr>
            <w:tcW w:w="573" w:type="dxa"/>
          </w:tcPr>
          <w:p w14:paraId="1F57BD52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ES"/>
              </w:rPr>
            </w:pPr>
            <w:r w:rsidRPr="006B6F0E">
              <w:rPr>
                <w:rFonts w:ascii="Times New Roman" w:hAnsi="Times New Roman" w:cs="Times New Roman"/>
                <w:lang w:val="es-ES"/>
              </w:rPr>
              <w:t>2</w:t>
            </w:r>
          </w:p>
        </w:tc>
        <w:tc>
          <w:tcPr>
            <w:tcW w:w="2075" w:type="dxa"/>
          </w:tcPr>
          <w:p w14:paraId="0406C3CA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Técnico</w:t>
            </w:r>
          </w:p>
        </w:tc>
        <w:tc>
          <w:tcPr>
            <w:tcW w:w="1315" w:type="dxa"/>
          </w:tcPr>
          <w:p w14:paraId="1291DD6C" w14:textId="1804607F" w:rsidR="00BF4900" w:rsidRPr="006B6F0E" w:rsidRDefault="000F4F02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8" w:type="dxa"/>
          </w:tcPr>
          <w:p w14:paraId="00E84531" w14:textId="52DF02B7" w:rsidR="00BF4900" w:rsidRPr="006B6F0E" w:rsidRDefault="000F4F02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05" w:type="dxa"/>
          </w:tcPr>
          <w:p w14:paraId="69B30AD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14B2DF9A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2D38D69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36D97095" w14:textId="77777777" w:rsidTr="000E2820">
        <w:tc>
          <w:tcPr>
            <w:tcW w:w="573" w:type="dxa"/>
          </w:tcPr>
          <w:p w14:paraId="300039F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75" w:type="dxa"/>
          </w:tcPr>
          <w:p w14:paraId="13BC50A3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 xml:space="preserve">Dirección Financiera </w:t>
            </w:r>
          </w:p>
        </w:tc>
        <w:tc>
          <w:tcPr>
            <w:tcW w:w="1315" w:type="dxa"/>
          </w:tcPr>
          <w:p w14:paraId="3A6E2E85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8" w:type="dxa"/>
          </w:tcPr>
          <w:p w14:paraId="2FFB6BB9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05" w:type="dxa"/>
          </w:tcPr>
          <w:p w14:paraId="5B607604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1E9C612E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7048E08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6F0835D2" w14:textId="77777777" w:rsidTr="000E2820">
        <w:tc>
          <w:tcPr>
            <w:tcW w:w="573" w:type="dxa"/>
          </w:tcPr>
          <w:p w14:paraId="4EC0D52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75" w:type="dxa"/>
          </w:tcPr>
          <w:p w14:paraId="56BD140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laciones Publicas</w:t>
            </w:r>
          </w:p>
        </w:tc>
        <w:tc>
          <w:tcPr>
            <w:tcW w:w="1315" w:type="dxa"/>
          </w:tcPr>
          <w:p w14:paraId="2EB61D7F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8" w:type="dxa"/>
          </w:tcPr>
          <w:p w14:paraId="1B965985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05" w:type="dxa"/>
          </w:tcPr>
          <w:p w14:paraId="71F5089F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6058BCA3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4749A33D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22FEB95B" w14:textId="77777777" w:rsidTr="000E2820">
        <w:tc>
          <w:tcPr>
            <w:tcW w:w="573" w:type="dxa"/>
          </w:tcPr>
          <w:p w14:paraId="2905B14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75" w:type="dxa"/>
          </w:tcPr>
          <w:p w14:paraId="5A6DB6BF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Sub-director Recursos Humanos</w:t>
            </w:r>
          </w:p>
        </w:tc>
        <w:tc>
          <w:tcPr>
            <w:tcW w:w="1315" w:type="dxa"/>
          </w:tcPr>
          <w:p w14:paraId="3E0896B4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8" w:type="dxa"/>
          </w:tcPr>
          <w:p w14:paraId="6A8A3EA5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05" w:type="dxa"/>
          </w:tcPr>
          <w:p w14:paraId="5492362D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08354E5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000A3778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16013339" w14:textId="77777777" w:rsidTr="000E2820">
        <w:tc>
          <w:tcPr>
            <w:tcW w:w="573" w:type="dxa"/>
          </w:tcPr>
          <w:p w14:paraId="2119ABD5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75" w:type="dxa"/>
          </w:tcPr>
          <w:p w14:paraId="70E1CE5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Dpto. Informática y Soporte Técnico</w:t>
            </w:r>
          </w:p>
        </w:tc>
        <w:tc>
          <w:tcPr>
            <w:tcW w:w="1315" w:type="dxa"/>
          </w:tcPr>
          <w:p w14:paraId="21B5AFC8" w14:textId="61216EB0" w:rsidR="00BF4900" w:rsidRPr="006B6F0E" w:rsidRDefault="000F4F02" w:rsidP="00674D8B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258" w:type="dxa"/>
          </w:tcPr>
          <w:p w14:paraId="52254CEB" w14:textId="2A153468" w:rsidR="00BF4900" w:rsidRPr="006B6F0E" w:rsidRDefault="000F4F02" w:rsidP="00674D8B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2</w:t>
            </w:r>
          </w:p>
        </w:tc>
        <w:tc>
          <w:tcPr>
            <w:tcW w:w="1305" w:type="dxa"/>
          </w:tcPr>
          <w:p w14:paraId="7C04B539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5BA95473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0A19ACA7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62330794" w14:textId="77777777" w:rsidTr="000E2820">
        <w:tc>
          <w:tcPr>
            <w:tcW w:w="573" w:type="dxa"/>
          </w:tcPr>
          <w:p w14:paraId="4716E028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75" w:type="dxa"/>
          </w:tcPr>
          <w:p w14:paraId="53A23F30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Comisión de Ética Publica</w:t>
            </w:r>
          </w:p>
        </w:tc>
        <w:tc>
          <w:tcPr>
            <w:tcW w:w="1315" w:type="dxa"/>
          </w:tcPr>
          <w:p w14:paraId="125EFA6B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258" w:type="dxa"/>
          </w:tcPr>
          <w:p w14:paraId="60B99683" w14:textId="77777777" w:rsidR="00BF4900" w:rsidRPr="006B6F0E" w:rsidRDefault="00BF4900" w:rsidP="00674D8B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</w:t>
            </w:r>
          </w:p>
        </w:tc>
        <w:tc>
          <w:tcPr>
            <w:tcW w:w="1305" w:type="dxa"/>
          </w:tcPr>
          <w:p w14:paraId="4AD00FE8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2AFF1BD6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17DBB171" w14:textId="77777777" w:rsidR="00BF4900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  <w:tr w:rsidR="006B6F0E" w:rsidRPr="006B6F0E" w14:paraId="43DEDF78" w14:textId="77777777" w:rsidTr="000E2820">
        <w:tc>
          <w:tcPr>
            <w:tcW w:w="573" w:type="dxa"/>
          </w:tcPr>
          <w:p w14:paraId="5AB69633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</w:p>
        </w:tc>
        <w:tc>
          <w:tcPr>
            <w:tcW w:w="2075" w:type="dxa"/>
          </w:tcPr>
          <w:p w14:paraId="29AD0FC6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Total cumplimiento</w:t>
            </w:r>
          </w:p>
        </w:tc>
        <w:tc>
          <w:tcPr>
            <w:tcW w:w="1315" w:type="dxa"/>
          </w:tcPr>
          <w:p w14:paraId="6F42F253" w14:textId="77777777" w:rsidR="00D82E1D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  <w:lang w:val="es-DO"/>
              </w:rPr>
            </w:pPr>
            <w:r w:rsidRPr="006B6F0E">
              <w:rPr>
                <w:rFonts w:ascii="Times New Roman" w:hAnsi="Times New Roman" w:cs="Times New Roman"/>
                <w:lang w:val="es-DO"/>
              </w:rPr>
              <w:t>15</w:t>
            </w:r>
          </w:p>
        </w:tc>
        <w:tc>
          <w:tcPr>
            <w:tcW w:w="1258" w:type="dxa"/>
          </w:tcPr>
          <w:p w14:paraId="76573A5B" w14:textId="77777777" w:rsidR="00D82E1D" w:rsidRPr="006B6F0E" w:rsidRDefault="00BF4900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05" w:type="dxa"/>
          </w:tcPr>
          <w:p w14:paraId="0B66BDF5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</w:tcPr>
          <w:p w14:paraId="7F920E15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85" w:type="dxa"/>
          </w:tcPr>
          <w:p w14:paraId="213330AB" w14:textId="77777777" w:rsidR="00D82E1D" w:rsidRPr="006B6F0E" w:rsidRDefault="00D82E1D" w:rsidP="007C2DD6">
            <w:pPr>
              <w:pStyle w:val="Textoindependiente"/>
              <w:spacing w:before="0"/>
              <w:rPr>
                <w:rFonts w:ascii="Times New Roman" w:hAnsi="Times New Roman" w:cs="Times New Roman"/>
              </w:rPr>
            </w:pPr>
            <w:r w:rsidRPr="006B6F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409CF454" w14:textId="77777777" w:rsidR="00D82E1D" w:rsidRDefault="00D82E1D" w:rsidP="00B81A19">
      <w:pPr>
        <w:rPr>
          <w:rFonts w:ascii="Times New Roman" w:hAnsi="Times New Roman" w:cs="Times New Roman"/>
          <w:lang w:val="es-DO"/>
        </w:rPr>
      </w:pPr>
    </w:p>
    <w:p w14:paraId="157D80B3" w14:textId="4E81FCC9" w:rsidR="00B81A19" w:rsidRDefault="00B81A19" w:rsidP="00B81A19">
      <w:pPr>
        <w:rPr>
          <w:rFonts w:ascii="Times New Roman" w:hAnsi="Times New Roman" w:cs="Times New Roman"/>
          <w:lang w:val="es-DO"/>
        </w:rPr>
      </w:pPr>
      <w:r>
        <w:rPr>
          <w:noProof/>
          <w:lang w:val="es-DO" w:eastAsia="es-DO"/>
        </w:rPr>
        <w:drawing>
          <wp:anchor distT="0" distB="0" distL="114300" distR="114300" simplePos="0" relativeHeight="251660288" behindDoc="0" locked="0" layoutInCell="1" allowOverlap="1" wp14:anchorId="5C36070F" wp14:editId="6BE811B7">
            <wp:simplePos x="0" y="0"/>
            <wp:positionH relativeFrom="margin">
              <wp:align>center</wp:align>
            </wp:positionH>
            <wp:positionV relativeFrom="paragraph">
              <wp:posOffset>196215</wp:posOffset>
            </wp:positionV>
            <wp:extent cx="4276725" cy="1006367"/>
            <wp:effectExtent l="0" t="0" r="0" b="3810"/>
            <wp:wrapThrough wrapText="bothSides">
              <wp:wrapPolygon edited="0">
                <wp:start x="0" y="0"/>
                <wp:lineTo x="0" y="21273"/>
                <wp:lineTo x="21456" y="21273"/>
                <wp:lineTo x="21456" y="0"/>
                <wp:lineTo x="0" y="0"/>
              </wp:wrapPolygon>
            </wp:wrapThrough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006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F0442" w14:textId="662C59E8" w:rsidR="00B81A19" w:rsidRPr="00B81A19" w:rsidRDefault="00B81A19" w:rsidP="00B81A19">
      <w:pPr>
        <w:rPr>
          <w:rFonts w:ascii="Times New Roman" w:hAnsi="Times New Roman" w:cs="Times New Roman"/>
          <w:lang w:val="es-DO"/>
        </w:rPr>
      </w:pPr>
      <w:bookmarkStart w:id="0" w:name="_GoBack"/>
      <w:bookmarkEnd w:id="0"/>
    </w:p>
    <w:sectPr w:rsidR="00B81A19" w:rsidRPr="00B81A19" w:rsidSect="000E2820">
      <w:pgSz w:w="12240" w:h="15840"/>
      <w:pgMar w:top="1440" w:right="1183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75E941"/>
    <w:multiLevelType w:val="multilevel"/>
    <w:tmpl w:val="758E2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DB917"/>
    <w:multiLevelType w:val="multilevel"/>
    <w:tmpl w:val="E8DE4E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8598A2"/>
    <w:multiLevelType w:val="multilevel"/>
    <w:tmpl w:val="4E9C0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2E1D"/>
    <w:rsid w:val="0000109B"/>
    <w:rsid w:val="00053F6C"/>
    <w:rsid w:val="000E2820"/>
    <w:rsid w:val="000F4F02"/>
    <w:rsid w:val="001025A7"/>
    <w:rsid w:val="00137A47"/>
    <w:rsid w:val="001447D8"/>
    <w:rsid w:val="001E27EB"/>
    <w:rsid w:val="00205176"/>
    <w:rsid w:val="00227216"/>
    <w:rsid w:val="0029228E"/>
    <w:rsid w:val="002A5E7A"/>
    <w:rsid w:val="002C27D5"/>
    <w:rsid w:val="003872D4"/>
    <w:rsid w:val="003B3E14"/>
    <w:rsid w:val="003B737A"/>
    <w:rsid w:val="00475780"/>
    <w:rsid w:val="00493FD6"/>
    <w:rsid w:val="004A00B7"/>
    <w:rsid w:val="004F732D"/>
    <w:rsid w:val="005B7B59"/>
    <w:rsid w:val="00674D8B"/>
    <w:rsid w:val="006B6F0E"/>
    <w:rsid w:val="006B72A8"/>
    <w:rsid w:val="00725C52"/>
    <w:rsid w:val="00776521"/>
    <w:rsid w:val="00791E2D"/>
    <w:rsid w:val="00794538"/>
    <w:rsid w:val="007C2DD6"/>
    <w:rsid w:val="007C4F18"/>
    <w:rsid w:val="007D4B21"/>
    <w:rsid w:val="007F6A72"/>
    <w:rsid w:val="0080285B"/>
    <w:rsid w:val="00807F7D"/>
    <w:rsid w:val="00825862"/>
    <w:rsid w:val="00894B5D"/>
    <w:rsid w:val="008D1917"/>
    <w:rsid w:val="009711A8"/>
    <w:rsid w:val="00A91E06"/>
    <w:rsid w:val="00AF1905"/>
    <w:rsid w:val="00B67AC4"/>
    <w:rsid w:val="00B7129D"/>
    <w:rsid w:val="00B718C6"/>
    <w:rsid w:val="00B72D5D"/>
    <w:rsid w:val="00B81A19"/>
    <w:rsid w:val="00BB34E1"/>
    <w:rsid w:val="00BF4900"/>
    <w:rsid w:val="00C36DDD"/>
    <w:rsid w:val="00C50A0E"/>
    <w:rsid w:val="00C71D77"/>
    <w:rsid w:val="00CB67EE"/>
    <w:rsid w:val="00CF677C"/>
    <w:rsid w:val="00D42938"/>
    <w:rsid w:val="00D80AD3"/>
    <w:rsid w:val="00D82E1D"/>
    <w:rsid w:val="00DD0457"/>
    <w:rsid w:val="00DF5E61"/>
    <w:rsid w:val="00E624BE"/>
    <w:rsid w:val="00E65369"/>
    <w:rsid w:val="00E717C2"/>
    <w:rsid w:val="00E95A8C"/>
    <w:rsid w:val="00EB534F"/>
    <w:rsid w:val="00EE5123"/>
    <w:rsid w:val="00EF4B96"/>
    <w:rsid w:val="00F6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013235"/>
  <w15:docId w15:val="{5EE850A9-E135-4B5A-A867-89A34E116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2E1D"/>
    <w:pPr>
      <w:spacing w:after="200" w:line="240" w:lineRule="auto"/>
    </w:pPr>
    <w:rPr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uiPriority w:val="22"/>
    <w:rsid w:val="00493FD6"/>
    <w:rPr>
      <w:rFonts w:ascii="Times New Roman" w:eastAsia="Calibri" w:hAnsi="Times New Roman" w:cs="Calibri"/>
      <w:b w:val="0"/>
      <w:bCs/>
      <w:color w:val="auto"/>
      <w:sz w:val="28"/>
      <w:szCs w:val="48"/>
      <w:u w:val="none"/>
      <w:lang w:eastAsia="es-ES"/>
    </w:rPr>
  </w:style>
  <w:style w:type="paragraph" w:styleId="Textoindependiente">
    <w:name w:val="Body Text"/>
    <w:basedOn w:val="Normal"/>
    <w:link w:val="TextoindependienteCar"/>
    <w:qFormat/>
    <w:rsid w:val="00D82E1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82E1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2E1D"/>
  </w:style>
  <w:style w:type="paragraph" w:customStyle="1" w:styleId="Compact">
    <w:name w:val="Compact"/>
    <w:basedOn w:val="Textoindependiente"/>
    <w:qFormat/>
    <w:rsid w:val="00D82E1D"/>
    <w:pPr>
      <w:spacing w:before="36" w:after="36"/>
    </w:pPr>
  </w:style>
  <w:style w:type="table" w:styleId="Tablaconcuadrcula">
    <w:name w:val="Table Grid"/>
    <w:basedOn w:val="Tablanormal"/>
    <w:rsid w:val="00D82E1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82E1D"/>
    <w:pPr>
      <w:spacing w:after="120" w:line="259" w:lineRule="auto"/>
      <w:ind w:left="283"/>
    </w:pPr>
    <w:rPr>
      <w:sz w:val="22"/>
      <w:szCs w:val="22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82E1D"/>
  </w:style>
  <w:style w:type="paragraph" w:styleId="Sinespaciado">
    <w:name w:val="No Spacing"/>
    <w:uiPriority w:val="1"/>
    <w:qFormat/>
    <w:rsid w:val="003B3E14"/>
    <w:pPr>
      <w:spacing w:after="0" w:line="240" w:lineRule="auto"/>
    </w:pPr>
    <w:rPr>
      <w:sz w:val="24"/>
      <w:szCs w:val="24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3E1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3E1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BFB941-81E9-44B9-A182-077F953FE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85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 Directir Tec</dc:creator>
  <cp:lastModifiedBy>Libre Acceso a la Informacion Publica</cp:lastModifiedBy>
  <cp:revision>2</cp:revision>
  <cp:lastPrinted>2023-10-10T15:30:00Z</cp:lastPrinted>
  <dcterms:created xsi:type="dcterms:W3CDTF">2023-10-11T14:32:00Z</dcterms:created>
  <dcterms:modified xsi:type="dcterms:W3CDTF">2023-10-11T14:32:00Z</dcterms:modified>
</cp:coreProperties>
</file>